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983F4" w14:textId="48F3F7AB" w:rsidR="00B34059" w:rsidRDefault="00B34059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    </w:t>
      </w:r>
      <w:r w:rsidR="004407AA">
        <w:rPr>
          <w:rFonts w:ascii="Segoe UI" w:hAnsi="Segoe UI" w:cs="Segoe UI"/>
        </w:rPr>
        <w:t xml:space="preserve">          </w:t>
      </w:r>
      <w:r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0694DEE6" w:rsidR="002230C3" w:rsidRPr="00C66D5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>Training Calendar for</w:t>
      </w:r>
      <w:r w:rsidR="00E16DF9">
        <w:rPr>
          <w:rFonts w:ascii="Segoe UI" w:hAnsi="Segoe UI" w:cs="Segoe UI"/>
          <w:b/>
          <w:sz w:val="28"/>
          <w:szCs w:val="28"/>
          <w:u w:val="single"/>
        </w:rPr>
        <w:t xml:space="preserve"> Trainers 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>–</w:t>
      </w:r>
      <w:r w:rsidR="008F7413">
        <w:rPr>
          <w:rFonts w:ascii="Segoe UI" w:hAnsi="Segoe UI" w:cs="Segoe UI"/>
          <w:b/>
          <w:sz w:val="28"/>
          <w:szCs w:val="28"/>
          <w:u w:val="single"/>
        </w:rPr>
        <w:t>January</w:t>
      </w:r>
      <w:r w:rsidR="00F1355B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>to</w:t>
      </w:r>
      <w:r w:rsidR="00F1355B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0516DF">
        <w:rPr>
          <w:rFonts w:ascii="Segoe UI" w:hAnsi="Segoe UI" w:cs="Segoe UI"/>
          <w:b/>
          <w:sz w:val="28"/>
          <w:szCs w:val="28"/>
          <w:u w:val="single"/>
        </w:rPr>
        <w:t xml:space="preserve">July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</w:t>
      </w:r>
      <w:r w:rsidR="008F7413">
        <w:rPr>
          <w:rFonts w:ascii="Segoe UI" w:hAnsi="Segoe UI" w:cs="Segoe UI"/>
          <w:b/>
          <w:sz w:val="28"/>
          <w:szCs w:val="28"/>
          <w:u w:val="single"/>
        </w:rPr>
        <w:t>3</w:t>
      </w:r>
    </w:p>
    <w:tbl>
      <w:tblPr>
        <w:tblStyle w:val="TableGrid"/>
        <w:tblW w:w="5667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20"/>
        <w:gridCol w:w="2617"/>
        <w:gridCol w:w="1384"/>
        <w:gridCol w:w="1992"/>
        <w:gridCol w:w="1672"/>
        <w:gridCol w:w="1912"/>
      </w:tblGrid>
      <w:tr w:rsidR="00757E35" w:rsidRPr="00C66D53" w14:paraId="50E6C8B3" w14:textId="77777777" w:rsidTr="00757E35">
        <w:trPr>
          <w:trHeight w:val="865"/>
        </w:trPr>
        <w:tc>
          <w:tcPr>
            <w:tcW w:w="481" w:type="pct"/>
            <w:shd w:val="clear" w:color="auto" w:fill="FFC000" w:themeFill="accent4"/>
            <w:vAlign w:val="center"/>
          </w:tcPr>
          <w:p w14:paraId="70FB84F5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Training Program for</w:t>
            </w:r>
          </w:p>
        </w:tc>
        <w:tc>
          <w:tcPr>
            <w:tcW w:w="1235" w:type="pct"/>
            <w:shd w:val="clear" w:color="auto" w:fill="FFC000" w:themeFill="accent4"/>
            <w:vAlign w:val="center"/>
          </w:tcPr>
          <w:p w14:paraId="7C28A98E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Domain Job role Name</w:t>
            </w:r>
          </w:p>
        </w:tc>
        <w:tc>
          <w:tcPr>
            <w:tcW w:w="653" w:type="pct"/>
            <w:shd w:val="clear" w:color="auto" w:fill="FFC000" w:themeFill="accent4"/>
            <w:vAlign w:val="center"/>
          </w:tcPr>
          <w:p w14:paraId="3EFDA4D9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Program Dates</w:t>
            </w:r>
          </w:p>
        </w:tc>
        <w:tc>
          <w:tcPr>
            <w:tcW w:w="940" w:type="pct"/>
            <w:shd w:val="clear" w:color="auto" w:fill="FFC000" w:themeFill="accent4"/>
            <w:vAlign w:val="center"/>
          </w:tcPr>
          <w:p w14:paraId="23A9E0D7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Address</w:t>
            </w:r>
          </w:p>
        </w:tc>
        <w:tc>
          <w:tcPr>
            <w:tcW w:w="789" w:type="pct"/>
            <w:shd w:val="clear" w:color="auto" w:fill="FFC000" w:themeFill="accent4"/>
            <w:vAlign w:val="center"/>
          </w:tcPr>
          <w:p w14:paraId="472360F0" w14:textId="2F7E0F3E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Name &amp; Contact of the </w:t>
            </w:r>
            <w:proofErr w:type="gramStart"/>
            <w:r>
              <w:rPr>
                <w:rFonts w:ascii="Segoe UI" w:hAnsi="Segoe UI" w:cs="Segoe UI"/>
                <w:b/>
                <w:sz w:val="20"/>
                <w:szCs w:val="20"/>
              </w:rPr>
              <w:t>In</w:t>
            </w:r>
            <w:proofErr w:type="gramEnd"/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 charge</w:t>
            </w:r>
          </w:p>
        </w:tc>
        <w:tc>
          <w:tcPr>
            <w:tcW w:w="902" w:type="pct"/>
            <w:shd w:val="clear" w:color="auto" w:fill="FFC000" w:themeFill="accent4"/>
            <w:vAlign w:val="center"/>
          </w:tcPr>
          <w:p w14:paraId="334A9FF2" w14:textId="45D5B01D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Email ID</w:t>
            </w:r>
          </w:p>
        </w:tc>
      </w:tr>
      <w:tr w:rsidR="00757E35" w:rsidRPr="00FB290D" w14:paraId="0592E53B" w14:textId="77777777" w:rsidTr="00757E35">
        <w:trPr>
          <w:trHeight w:val="327"/>
        </w:trPr>
        <w:tc>
          <w:tcPr>
            <w:tcW w:w="481" w:type="pct"/>
            <w:vMerge w:val="restart"/>
          </w:tcPr>
          <w:p w14:paraId="3B7517DC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B3F44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14:paraId="281D08C6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21177C" w14:textId="5D468FDD" w:rsidR="00757E35" w:rsidRPr="007C2A9B" w:rsidRDefault="00E41376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xisting </w:t>
            </w:r>
            <w:r w:rsidR="003F156A">
              <w:rPr>
                <w:rFonts w:ascii="Times New Roman" w:hAnsi="Times New Roman" w:cs="Times New Roman"/>
                <w:sz w:val="20"/>
                <w:szCs w:val="20"/>
              </w:rPr>
              <w:t>Assessor (</w:t>
            </w:r>
            <w:proofErr w:type="spellStart"/>
            <w:r w:rsidR="00757E35"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757E35">
              <w:rPr>
                <w:rFonts w:ascii="Times New Roman" w:hAnsi="Times New Roman" w:cs="Times New Roman"/>
                <w:sz w:val="20"/>
                <w:szCs w:val="20"/>
              </w:rPr>
              <w:t>oA</w:t>
            </w:r>
            <w:proofErr w:type="spellEnd"/>
            <w:r w:rsidR="003F156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0F1B0630" w14:textId="77777777" w:rsidR="00E41376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BA5BBF0" w14:textId="14483025" w:rsidR="00B319AA" w:rsidRPr="00B319AA" w:rsidRDefault="00757E35" w:rsidP="00B319A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1)-</w:t>
            </w:r>
            <w:r w:rsidR="00B319AA">
              <w:t xml:space="preserve"> </w:t>
            </w:r>
            <w:proofErr w:type="gramStart"/>
            <w:r w:rsidR="00B319AA" w:rsidRPr="00B319AA">
              <w:rPr>
                <w:rFonts w:ascii="Times New Roman" w:hAnsi="Times New Roman" w:cs="Times New Roman"/>
                <w:sz w:val="20"/>
                <w:szCs w:val="20"/>
              </w:rPr>
              <w:t>Four Wheeler</w:t>
            </w:r>
            <w:proofErr w:type="gramEnd"/>
            <w:r w:rsidR="00B319AA" w:rsidRPr="00B319AA">
              <w:rPr>
                <w:rFonts w:ascii="Times New Roman" w:hAnsi="Times New Roman" w:cs="Times New Roman"/>
                <w:sz w:val="20"/>
                <w:szCs w:val="20"/>
              </w:rPr>
              <w:t xml:space="preserve"> Service Assistant</w:t>
            </w:r>
          </w:p>
          <w:p w14:paraId="7D003AD2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61CB20" w14:textId="2FF7BA66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</w:t>
            </w:r>
            <w:proofErr w:type="gramStart"/>
            <w:r w:rsidR="006A4E5A" w:rsidRPr="006A4E5A">
              <w:rPr>
                <w:rFonts w:ascii="Times New Roman" w:hAnsi="Times New Roman" w:cs="Times New Roman"/>
                <w:sz w:val="20"/>
                <w:szCs w:val="20"/>
              </w:rPr>
              <w:t>Four Wheeler</w:t>
            </w:r>
            <w:proofErr w:type="gramEnd"/>
            <w:r w:rsidR="006A4E5A" w:rsidRPr="006A4E5A">
              <w:rPr>
                <w:rFonts w:ascii="Times New Roman" w:hAnsi="Times New Roman" w:cs="Times New Roman"/>
                <w:sz w:val="20"/>
                <w:szCs w:val="20"/>
              </w:rPr>
              <w:t xml:space="preserve"> Service Technician </w:t>
            </w:r>
          </w:p>
          <w:p w14:paraId="71DD6219" w14:textId="5EA47BB2" w:rsidR="00757E35" w:rsidRPr="007C2A9B" w:rsidRDefault="00757E35" w:rsidP="00757E35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653" w:type="pct"/>
          </w:tcPr>
          <w:p w14:paraId="68B97D3A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06109C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B7F1CA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E7A484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B8AB92" w14:textId="728C4A36" w:rsidR="00757E35" w:rsidRPr="007C2A9B" w:rsidRDefault="00757E35" w:rsidP="00757E35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B65E8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  <w:r w:rsidR="00BB72FF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B65E8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Jan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B65E8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  <w:tc>
          <w:tcPr>
            <w:tcW w:w="940" w:type="pct"/>
            <w:vMerge w:val="restart"/>
          </w:tcPr>
          <w:p w14:paraId="3E9AEFFB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89C2066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913E31E" w14:textId="77777777" w:rsidR="00757E35" w:rsidRDefault="00757E35" w:rsidP="00757E35">
            <w:pPr>
              <w:pStyle w:val="Default"/>
              <w:rPr>
                <w:sz w:val="20"/>
                <w:szCs w:val="20"/>
              </w:rPr>
            </w:pPr>
          </w:p>
          <w:p w14:paraId="58F55842" w14:textId="3CCC002A" w:rsidR="00757E35" w:rsidRPr="007C2A9B" w:rsidRDefault="00757E35" w:rsidP="00757E35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br/>
            </w:r>
            <w:r w:rsidRPr="00387808">
              <w:rPr>
                <w:sz w:val="20"/>
                <w:szCs w:val="20"/>
              </w:rPr>
              <w:t xml:space="preserve">Online mode </w:t>
            </w:r>
          </w:p>
        </w:tc>
        <w:tc>
          <w:tcPr>
            <w:tcW w:w="789" w:type="pct"/>
            <w:vMerge w:val="restart"/>
          </w:tcPr>
          <w:p w14:paraId="318D914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0B353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04A84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B8F2A8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41CD5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61E43D" w14:textId="726FE9FB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</w:tcPr>
          <w:p w14:paraId="4A703ECA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66C097F8" w14:textId="33562709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6881" w:rsidRPr="00FB290D" w14:paraId="147B4AA9" w14:textId="77777777" w:rsidTr="003E281F">
        <w:trPr>
          <w:trHeight w:val="812"/>
        </w:trPr>
        <w:tc>
          <w:tcPr>
            <w:tcW w:w="481" w:type="pct"/>
            <w:vMerge/>
          </w:tcPr>
          <w:p w14:paraId="6F70BDA1" w14:textId="77777777" w:rsidR="00316881" w:rsidRPr="007C2A9B" w:rsidRDefault="00316881" w:rsidP="00757E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5327C857" w14:textId="77777777" w:rsidR="00316881" w:rsidRPr="007C2A9B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05346034" w14:textId="47957240" w:rsidR="00316881" w:rsidRPr="007C2A9B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B72F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B65E8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B65E86">
              <w:rPr>
                <w:rFonts w:ascii="Times New Roman" w:hAnsi="Times New Roman" w:cs="Times New Roman"/>
                <w:sz w:val="20"/>
                <w:szCs w:val="20"/>
              </w:rPr>
              <w:t>Jan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B65E8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14:paraId="455B5AEB" w14:textId="77777777" w:rsidR="00316881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BBD3C5" w14:textId="77777777" w:rsidR="00316881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B803B6" w14:textId="77777777" w:rsidR="00316881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1803B0" w14:textId="740D7E94" w:rsidR="00316881" w:rsidRPr="007C2A9B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  <w:vMerge/>
          </w:tcPr>
          <w:p w14:paraId="47523A4C" w14:textId="77777777" w:rsidR="00316881" w:rsidRPr="007C2A9B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38935AC3" w14:textId="77777777" w:rsidR="00316881" w:rsidRPr="00F85D63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</w:tcPr>
          <w:p w14:paraId="080DCCED" w14:textId="77777777" w:rsidR="00316881" w:rsidRPr="00F85D63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1376" w:rsidRPr="00FB290D" w14:paraId="0BB3AB24" w14:textId="77777777" w:rsidTr="00E41376">
        <w:trPr>
          <w:trHeight w:val="732"/>
        </w:trPr>
        <w:tc>
          <w:tcPr>
            <w:tcW w:w="481" w:type="pct"/>
            <w:vMerge w:val="restart"/>
          </w:tcPr>
          <w:p w14:paraId="2DEA7810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83D853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06843A" w14:textId="3309EA7D" w:rsidR="00E41376" w:rsidRPr="007C2A9B" w:rsidRDefault="003F156A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isting Assessor 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563C14C8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3C7B9D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7BF7A6" w14:textId="5CD1864C" w:rsidR="008B58B4" w:rsidRPr="008B58B4" w:rsidRDefault="00BB72FF" w:rsidP="008B58B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58B4">
              <w:rPr>
                <w:rFonts w:ascii="Times New Roman" w:hAnsi="Times New Roman" w:cs="Times New Roman"/>
                <w:sz w:val="20"/>
                <w:szCs w:val="20"/>
              </w:rPr>
              <w:t>Two-Wheeler</w:t>
            </w:r>
            <w:r w:rsidR="008B58B4" w:rsidRPr="008B58B4">
              <w:rPr>
                <w:rFonts w:ascii="Times New Roman" w:hAnsi="Times New Roman" w:cs="Times New Roman"/>
                <w:sz w:val="20"/>
                <w:szCs w:val="20"/>
              </w:rPr>
              <w:t xml:space="preserve"> Service Technician</w:t>
            </w:r>
          </w:p>
          <w:p w14:paraId="3ED87D9C" w14:textId="77777777" w:rsidR="008B58B4" w:rsidRPr="008B58B4" w:rsidRDefault="008B58B4" w:rsidP="008B58B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57AF81" w14:textId="77777777" w:rsidR="008B58B4" w:rsidRPr="008B58B4" w:rsidRDefault="008B58B4" w:rsidP="008B58B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0B5CBE" w14:textId="5E612958" w:rsidR="00E41376" w:rsidRPr="007C2A9B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77B11AE0" w14:textId="77777777" w:rsidR="00E41376" w:rsidRPr="007C2A9B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060F783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044B6A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CDC76C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F1BD49" w14:textId="1661CCD7" w:rsidR="00E41376" w:rsidRPr="007C2A9B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B65E8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  <w:r w:rsidR="00BB72FF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8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B65E8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Jan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B65E8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  <w:tc>
          <w:tcPr>
            <w:tcW w:w="940" w:type="pct"/>
            <w:vMerge w:val="restart"/>
          </w:tcPr>
          <w:p w14:paraId="7134EDF3" w14:textId="77777777" w:rsidR="00E41376" w:rsidRPr="007C2A9B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6996549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5CF6B7A" w14:textId="77777777" w:rsidR="00E41376" w:rsidRDefault="00E41376" w:rsidP="00E41376">
            <w:pPr>
              <w:pStyle w:val="Default"/>
              <w:rPr>
                <w:sz w:val="20"/>
                <w:szCs w:val="20"/>
              </w:rPr>
            </w:pPr>
          </w:p>
          <w:p w14:paraId="6DF798AC" w14:textId="515AE583" w:rsidR="00E41376" w:rsidRPr="007C2A9B" w:rsidRDefault="00E41376" w:rsidP="00E41376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br/>
            </w:r>
            <w:r w:rsidRPr="00387808">
              <w:rPr>
                <w:sz w:val="20"/>
                <w:szCs w:val="20"/>
              </w:rPr>
              <w:t xml:space="preserve">Online mode </w:t>
            </w:r>
          </w:p>
        </w:tc>
        <w:tc>
          <w:tcPr>
            <w:tcW w:w="789" w:type="pct"/>
            <w:vMerge w:val="restart"/>
          </w:tcPr>
          <w:p w14:paraId="2723A34A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3C196A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A7AE95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E15103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AEDB37C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A8E1C4" w14:textId="6C0B7C41" w:rsidR="00E41376" w:rsidRPr="00F85D63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</w:tcPr>
          <w:p w14:paraId="0FAAAC26" w14:textId="77777777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3FE9E99B" w14:textId="77777777" w:rsidR="00E41376" w:rsidRPr="00F85D63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1376" w:rsidRPr="00FB290D" w14:paraId="366E1283" w14:textId="77777777" w:rsidTr="00E41376">
        <w:trPr>
          <w:trHeight w:val="738"/>
        </w:trPr>
        <w:tc>
          <w:tcPr>
            <w:tcW w:w="481" w:type="pct"/>
            <w:vMerge/>
          </w:tcPr>
          <w:p w14:paraId="7B4E8AAE" w14:textId="77777777" w:rsidR="00E41376" w:rsidRPr="007C2A9B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0F2B1E30" w14:textId="77777777" w:rsidR="00E41376" w:rsidRPr="007C2A9B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65D2127C" w14:textId="21879C1C" w:rsidR="00E41376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65E8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BB72F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B65E86">
              <w:rPr>
                <w:rFonts w:ascii="Times New Roman" w:hAnsi="Times New Roman" w:cs="Times New Roman"/>
                <w:sz w:val="20"/>
                <w:szCs w:val="20"/>
              </w:rPr>
              <w:t>Jan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B65E8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14:paraId="0431DD59" w14:textId="77777777" w:rsidR="00E41376" w:rsidRPr="007C2A9B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  <w:vMerge/>
          </w:tcPr>
          <w:p w14:paraId="080564DF" w14:textId="77777777" w:rsidR="00E41376" w:rsidRPr="007C2A9B" w:rsidRDefault="00E41376" w:rsidP="00E41376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51FB61B4" w14:textId="77777777" w:rsidR="00E41376" w:rsidRPr="00F85D63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</w:tcPr>
          <w:p w14:paraId="33E0140D" w14:textId="77777777" w:rsidR="00E41376" w:rsidRPr="00F85D63" w:rsidRDefault="00E41376" w:rsidP="00E413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7128" w14:paraId="79ED509D" w14:textId="77777777" w:rsidTr="00757E35">
        <w:trPr>
          <w:trHeight w:val="1418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3A3DA655" w14:textId="1EE5132F" w:rsidR="00197128" w:rsidRPr="00E617BC" w:rsidRDefault="003F156A" w:rsidP="00197128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isting Assessor (</w:t>
            </w:r>
            <w:proofErr w:type="spell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1A2DE72B" w14:textId="77777777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12776800" w14:textId="75F58E7D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686856B5" w14:textId="05D33CFE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13D78A95" w14:textId="4EEC3358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567AA02B" w14:textId="77777777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2B60AD34" w14:textId="77777777" w:rsidR="00E73546" w:rsidRPr="00E73546" w:rsidRDefault="00197128" w:rsidP="00E735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t>1)-</w:t>
            </w:r>
            <w:r>
              <w:t xml:space="preserve"> </w:t>
            </w:r>
            <w:r w:rsidR="00E73546" w:rsidRPr="00E73546">
              <w:rPr>
                <w:rFonts w:cstheme="minorHAnsi"/>
                <w:sz w:val="20"/>
                <w:szCs w:val="20"/>
              </w:rPr>
              <w:t>Automotive Sales Executive</w:t>
            </w:r>
          </w:p>
          <w:p w14:paraId="4A6D8089" w14:textId="73242E50" w:rsidR="00197128" w:rsidRPr="00E617BC" w:rsidRDefault="00197128" w:rsidP="00197128">
            <w:pPr>
              <w:rPr>
                <w:rFonts w:cstheme="minorHAnsi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07B5E7FD" w14:textId="77777777" w:rsidR="00791EE6" w:rsidRPr="00791EE6" w:rsidRDefault="00197128" w:rsidP="00791EE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t>2)-</w:t>
            </w:r>
            <w:r>
              <w:t xml:space="preserve"> </w:t>
            </w:r>
            <w:r w:rsidR="00791EE6" w:rsidRPr="00791EE6">
              <w:rPr>
                <w:rFonts w:cstheme="minorHAnsi"/>
                <w:sz w:val="20"/>
                <w:szCs w:val="20"/>
              </w:rPr>
              <w:t>Automotive Showroom Host</w:t>
            </w:r>
          </w:p>
          <w:p w14:paraId="580ECF29" w14:textId="589C5912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454555D5" w14:textId="77777777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1DD8C33E" w14:textId="77777777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2BE01BE9" w14:textId="77777777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1EEE884A" w14:textId="77777777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59292589" w14:textId="77777777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6BC188DF" w14:textId="77777777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  <w:p w14:paraId="6A22DFB2" w14:textId="1A91F06F" w:rsidR="00197128" w:rsidRPr="00E617BC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53" w:type="pct"/>
          </w:tcPr>
          <w:p w14:paraId="7FFE124F" w14:textId="77777777" w:rsidR="00197128" w:rsidRPr="007C2A9B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115C8E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18972B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6C0F76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ECA12E" w14:textId="2AB5DB91" w:rsidR="00197128" w:rsidRPr="00E617BC" w:rsidRDefault="00197128" w:rsidP="00197128">
            <w:pPr>
              <w:rPr>
                <w:rFonts w:cstheme="minorHAnsi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B65E8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B65E8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Feb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B65E8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  <w:tc>
          <w:tcPr>
            <w:tcW w:w="940" w:type="pct"/>
            <w:vMerge w:val="restart"/>
            <w:vAlign w:val="center"/>
          </w:tcPr>
          <w:p w14:paraId="4EF042AB" w14:textId="47D1CD99" w:rsidR="00197128" w:rsidRPr="007E1640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640">
              <w:rPr>
                <w:rFonts w:ascii="Times New Roman" w:hAnsi="Times New Roman" w:cs="Times New Roman"/>
                <w:sz w:val="20"/>
                <w:szCs w:val="20"/>
              </w:rPr>
              <w:t>Online mode</w:t>
            </w:r>
          </w:p>
        </w:tc>
        <w:tc>
          <w:tcPr>
            <w:tcW w:w="789" w:type="pct"/>
            <w:vMerge w:val="restart"/>
          </w:tcPr>
          <w:p w14:paraId="73ADC2CA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16AAFA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AA32BB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68F7CA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F6E1A4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74B39B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3A759B" w14:textId="4B11C3D2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4EBA8191" w14:textId="7C971B85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B4BAFFE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0266AA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BEB332" w14:textId="24643963" w:rsidR="00197128" w:rsidRP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</w:p>
        </w:tc>
      </w:tr>
      <w:tr w:rsidR="00197128" w14:paraId="61780CB2" w14:textId="77777777" w:rsidTr="00757E35">
        <w:trPr>
          <w:trHeight w:val="1850"/>
        </w:trPr>
        <w:tc>
          <w:tcPr>
            <w:tcW w:w="481" w:type="pct"/>
            <w:vMerge/>
            <w:shd w:val="clear" w:color="auto" w:fill="auto"/>
            <w:vAlign w:val="center"/>
          </w:tcPr>
          <w:p w14:paraId="4F472B8B" w14:textId="77777777" w:rsidR="00197128" w:rsidRDefault="00197128" w:rsidP="00197128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785E52E0" w14:textId="77777777" w:rsidR="00197128" w:rsidRDefault="00197128" w:rsidP="0019712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53" w:type="pct"/>
          </w:tcPr>
          <w:p w14:paraId="08BCE118" w14:textId="2F8C1535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10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B65E86">
              <w:rPr>
                <w:rFonts w:ascii="Times New Roman" w:hAnsi="Times New Roman" w:cs="Times New Roman"/>
                <w:sz w:val="20"/>
                <w:szCs w:val="20"/>
              </w:rPr>
              <w:t>Feb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B65E8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14:paraId="559E6458" w14:textId="7DE0CD34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  <w:vMerge/>
          </w:tcPr>
          <w:p w14:paraId="387C5F4F" w14:textId="77777777" w:rsidR="00197128" w:rsidRPr="007E1640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16611D4A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26AD4D37" w14:textId="77777777" w:rsidR="00197128" w:rsidRDefault="00197128" w:rsidP="00197128"/>
        </w:tc>
      </w:tr>
      <w:tr w:rsidR="003F156A" w14:paraId="037F1EA0" w14:textId="77777777" w:rsidTr="00757E35">
        <w:trPr>
          <w:trHeight w:val="333"/>
        </w:trPr>
        <w:tc>
          <w:tcPr>
            <w:tcW w:w="481" w:type="pct"/>
            <w:vMerge w:val="restart"/>
            <w:shd w:val="clear" w:color="auto" w:fill="auto"/>
          </w:tcPr>
          <w:p w14:paraId="0FEAD8A9" w14:textId="765132BC" w:rsidR="003F156A" w:rsidRPr="007C2A9B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B19A8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Existing Assessor (</w:t>
            </w:r>
            <w:proofErr w:type="spellStart"/>
            <w:r w:rsidRPr="000B19A8">
              <w:rPr>
                <w:rFonts w:ascii="Times New Roman" w:hAnsi="Times New Roman" w:cs="Times New Roman"/>
                <w:sz w:val="20"/>
                <w:szCs w:val="20"/>
              </w:rPr>
              <w:t>ToA</w:t>
            </w:r>
            <w:proofErr w:type="spellEnd"/>
            <w:r w:rsidRPr="000B19A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120B83AA" w14:textId="77777777" w:rsidR="003F156A" w:rsidRDefault="003F156A" w:rsidP="003F156A">
            <w:pPr>
              <w:rPr>
                <w:rFonts w:cstheme="minorHAnsi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br/>
            </w:r>
          </w:p>
          <w:p w14:paraId="3F238204" w14:textId="77777777" w:rsidR="00805AEE" w:rsidRPr="00805AEE" w:rsidRDefault="003F156A" w:rsidP="00805AEE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t>1)-</w:t>
            </w:r>
            <w:r>
              <w:t xml:space="preserve"> </w:t>
            </w:r>
            <w:r w:rsidR="00805AEE" w:rsidRPr="00805AEE">
              <w:rPr>
                <w:rFonts w:cstheme="minorHAnsi"/>
                <w:sz w:val="20"/>
                <w:szCs w:val="20"/>
              </w:rPr>
              <w:t xml:space="preserve">Automotive </w:t>
            </w:r>
            <w:proofErr w:type="spellStart"/>
            <w:r w:rsidR="00805AEE" w:rsidRPr="00805AEE">
              <w:rPr>
                <w:rFonts w:cstheme="minorHAnsi"/>
                <w:sz w:val="20"/>
                <w:szCs w:val="20"/>
              </w:rPr>
              <w:t>Telecaller</w:t>
            </w:r>
            <w:proofErr w:type="spellEnd"/>
          </w:p>
          <w:p w14:paraId="503FAA12" w14:textId="77777777" w:rsidR="00805AEE" w:rsidRPr="00805AEE" w:rsidRDefault="00805AEE" w:rsidP="00805AEE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637DB4C3" w14:textId="413CCCCF" w:rsidR="003F156A" w:rsidRPr="00E617BC" w:rsidRDefault="003F156A" w:rsidP="003F156A">
            <w:pPr>
              <w:rPr>
                <w:rFonts w:cstheme="minorHAnsi"/>
                <w:sz w:val="20"/>
                <w:szCs w:val="20"/>
              </w:rPr>
            </w:pPr>
          </w:p>
          <w:p w14:paraId="72B1175F" w14:textId="77777777" w:rsidR="006A6C9C" w:rsidRPr="006A6C9C" w:rsidRDefault="003F156A" w:rsidP="006A6C9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  <w:r w:rsidRPr="00E617BC">
              <w:rPr>
                <w:rFonts w:cstheme="minorHAnsi"/>
                <w:sz w:val="20"/>
                <w:szCs w:val="20"/>
              </w:rPr>
              <w:t>)-</w:t>
            </w:r>
            <w:r>
              <w:t xml:space="preserve"> </w:t>
            </w:r>
            <w:r w:rsidR="006A6C9C" w:rsidRPr="006A6C9C">
              <w:rPr>
                <w:rFonts w:cstheme="minorHAnsi"/>
                <w:sz w:val="20"/>
                <w:szCs w:val="20"/>
              </w:rPr>
              <w:t>Automotive Sales Assistant</w:t>
            </w:r>
          </w:p>
          <w:p w14:paraId="688C922D" w14:textId="3F3A59D2" w:rsidR="003F156A" w:rsidRDefault="003F156A" w:rsidP="003F156A">
            <w:pPr>
              <w:rPr>
                <w:rFonts w:cstheme="minorHAnsi"/>
                <w:sz w:val="20"/>
                <w:szCs w:val="20"/>
              </w:rPr>
            </w:pPr>
          </w:p>
          <w:p w14:paraId="73D0B36B" w14:textId="77777777" w:rsidR="003F156A" w:rsidRDefault="003F156A" w:rsidP="003F156A">
            <w:pPr>
              <w:rPr>
                <w:rFonts w:cstheme="minorHAnsi"/>
                <w:sz w:val="20"/>
                <w:szCs w:val="20"/>
              </w:rPr>
            </w:pPr>
          </w:p>
          <w:p w14:paraId="6624EA43" w14:textId="7F9BA072" w:rsidR="003F156A" w:rsidRPr="007C2A9B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0820F0B5" w14:textId="77777777" w:rsidR="003F156A" w:rsidRPr="007C2A9B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BF0D58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6FCEA6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577C84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A1B4C4" w14:textId="6D5CE0F3" w:rsidR="003F156A" w:rsidRPr="007C2A9B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B65E8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6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B65E8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Feb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B65E8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  <w:tc>
          <w:tcPr>
            <w:tcW w:w="940" w:type="pct"/>
            <w:vMerge w:val="restart"/>
            <w:vAlign w:val="center"/>
          </w:tcPr>
          <w:p w14:paraId="71A0B23F" w14:textId="3512305D" w:rsidR="003F156A" w:rsidRPr="007C2A9B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640">
              <w:rPr>
                <w:rFonts w:ascii="Times New Roman" w:hAnsi="Times New Roman" w:cs="Times New Roman"/>
                <w:sz w:val="20"/>
                <w:szCs w:val="20"/>
              </w:rPr>
              <w:t>Online mode</w:t>
            </w:r>
          </w:p>
        </w:tc>
        <w:tc>
          <w:tcPr>
            <w:tcW w:w="789" w:type="pct"/>
            <w:vMerge w:val="restart"/>
          </w:tcPr>
          <w:p w14:paraId="2E6FB783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DFF71B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178A78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27F842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6BCD92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33B2EB" w14:textId="71BA52D2" w:rsidR="003F156A" w:rsidRPr="00F85D63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14083B00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7725E2EA" w14:textId="0BC17214" w:rsidR="003F156A" w:rsidRPr="00F85D63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F156A" w14:paraId="4B596046" w14:textId="77777777" w:rsidTr="00006942">
        <w:trPr>
          <w:trHeight w:val="380"/>
        </w:trPr>
        <w:tc>
          <w:tcPr>
            <w:tcW w:w="481" w:type="pct"/>
            <w:vMerge/>
            <w:shd w:val="clear" w:color="auto" w:fill="auto"/>
          </w:tcPr>
          <w:p w14:paraId="3EC69E17" w14:textId="77777777" w:rsidR="003F156A" w:rsidRPr="007C2A9B" w:rsidRDefault="003F156A" w:rsidP="003F156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1235" w:type="pct"/>
            <w:vMerge/>
          </w:tcPr>
          <w:p w14:paraId="64ABBA82" w14:textId="77777777" w:rsidR="003F156A" w:rsidRPr="007C2A9B" w:rsidRDefault="003F156A" w:rsidP="003F156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653" w:type="pct"/>
          </w:tcPr>
          <w:p w14:paraId="3CE4DF46" w14:textId="4DC6093E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65E86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B65E86">
              <w:rPr>
                <w:rFonts w:ascii="Times New Roman" w:hAnsi="Times New Roman" w:cs="Times New Roman"/>
                <w:sz w:val="20"/>
                <w:szCs w:val="20"/>
              </w:rPr>
              <w:t>Feb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B65E8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14:paraId="610849FE" w14:textId="228AAB93" w:rsidR="003F156A" w:rsidRPr="007C2A9B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  <w:vMerge/>
          </w:tcPr>
          <w:p w14:paraId="160B8D16" w14:textId="77777777" w:rsidR="003F156A" w:rsidRPr="007C2A9B" w:rsidRDefault="003F156A" w:rsidP="003F156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789" w:type="pct"/>
            <w:vMerge/>
          </w:tcPr>
          <w:p w14:paraId="5430497A" w14:textId="77777777" w:rsidR="003F156A" w:rsidRDefault="003F156A" w:rsidP="003F156A">
            <w:pPr>
              <w:rPr>
                <w:rFonts w:ascii="Segoe UI" w:hAnsi="Segoe UI" w:cs="Segoe UI"/>
                <w:b/>
                <w:sz w:val="20"/>
                <w:szCs w:val="20"/>
                <w:u w:val="single"/>
              </w:rPr>
            </w:pPr>
          </w:p>
        </w:tc>
        <w:tc>
          <w:tcPr>
            <w:tcW w:w="902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B7FA7E8" w14:textId="77777777" w:rsidR="003F156A" w:rsidRDefault="003F156A" w:rsidP="003F156A">
            <w:pPr>
              <w:rPr>
                <w:rFonts w:ascii="Segoe UI" w:hAnsi="Segoe UI" w:cs="Segoe UI"/>
                <w:b/>
                <w:sz w:val="20"/>
                <w:szCs w:val="20"/>
                <w:u w:val="single"/>
              </w:rPr>
            </w:pPr>
          </w:p>
        </w:tc>
      </w:tr>
      <w:tr w:rsidR="003F156A" w:rsidRPr="00023B37" w14:paraId="34F25C49" w14:textId="77777777" w:rsidTr="00006942">
        <w:trPr>
          <w:trHeight w:val="59"/>
        </w:trPr>
        <w:tc>
          <w:tcPr>
            <w:tcW w:w="481" w:type="pct"/>
            <w:vMerge w:val="restart"/>
            <w:shd w:val="clear" w:color="auto" w:fill="auto"/>
          </w:tcPr>
          <w:p w14:paraId="3ECF33F9" w14:textId="3C5E11A1" w:rsidR="003F156A" w:rsidRPr="007C2A9B" w:rsidRDefault="003F156A" w:rsidP="003F156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B19A8">
              <w:rPr>
                <w:rFonts w:ascii="Times New Roman" w:hAnsi="Times New Roman" w:cs="Times New Roman"/>
                <w:sz w:val="20"/>
                <w:szCs w:val="20"/>
              </w:rPr>
              <w:t>Existing Assessor (</w:t>
            </w:r>
            <w:proofErr w:type="spellStart"/>
            <w:r w:rsidRPr="000B19A8">
              <w:rPr>
                <w:rFonts w:ascii="Times New Roman" w:hAnsi="Times New Roman" w:cs="Times New Roman"/>
                <w:sz w:val="20"/>
                <w:szCs w:val="20"/>
              </w:rPr>
              <w:t>ToA</w:t>
            </w:r>
            <w:proofErr w:type="spellEnd"/>
            <w:r w:rsidRPr="000B19A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  <w:vAlign w:val="center"/>
          </w:tcPr>
          <w:p w14:paraId="690D2472" w14:textId="7B555E54" w:rsidR="003F156A" w:rsidRPr="00D778C6" w:rsidRDefault="00D778C6" w:rsidP="00D778C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D778C6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D778C6">
              <w:rPr>
                <w:rFonts w:ascii="Times New Roman" w:hAnsi="Times New Roman" w:cs="Times New Roman"/>
                <w:sz w:val="20"/>
                <w:szCs w:val="20"/>
              </w:rPr>
              <w:t>utomotive Sales Consultant</w:t>
            </w:r>
            <w:r w:rsidR="003F156A" w:rsidRPr="00D778C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653" w:type="pct"/>
          </w:tcPr>
          <w:p w14:paraId="44DAD180" w14:textId="77777777" w:rsidR="003F156A" w:rsidRPr="007C2A9B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A3E382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5BBB0F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23F735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BB6F81" w14:textId="493B43DA" w:rsidR="003F156A" w:rsidRPr="007C2A9B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080D00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080D00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March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080D00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  <w:tc>
          <w:tcPr>
            <w:tcW w:w="940" w:type="pct"/>
            <w:vMerge w:val="restart"/>
            <w:vAlign w:val="center"/>
          </w:tcPr>
          <w:p w14:paraId="7DB189B7" w14:textId="473D4589" w:rsidR="003F156A" w:rsidRPr="007C2A9B" w:rsidRDefault="003F156A" w:rsidP="003F156A">
            <w:pPr>
              <w:pStyle w:val="Default"/>
              <w:jc w:val="center"/>
              <w:rPr>
                <w:sz w:val="20"/>
                <w:szCs w:val="20"/>
              </w:rPr>
            </w:pPr>
            <w:r w:rsidRPr="007E1640">
              <w:rPr>
                <w:sz w:val="20"/>
                <w:szCs w:val="20"/>
              </w:rPr>
              <w:t>Online mode</w:t>
            </w:r>
          </w:p>
        </w:tc>
        <w:tc>
          <w:tcPr>
            <w:tcW w:w="789" w:type="pct"/>
            <w:vMerge w:val="restart"/>
          </w:tcPr>
          <w:p w14:paraId="7E691A02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17B797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EACEE2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0F8254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079C45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9A0326" w14:textId="5102CF0B" w:rsidR="003F156A" w:rsidRPr="00F85D63" w:rsidRDefault="003F156A" w:rsidP="003F156A">
            <w:pPr>
              <w:pStyle w:val="Default"/>
              <w:rPr>
                <w:sz w:val="20"/>
                <w:szCs w:val="20"/>
              </w:rPr>
            </w:pPr>
            <w:r w:rsidRPr="00F85D63">
              <w:rPr>
                <w:sz w:val="20"/>
                <w:szCs w:val="20"/>
              </w:rPr>
              <w:t>Mr. Arun</w:t>
            </w:r>
            <w:r w:rsidRPr="00F85D63">
              <w:rPr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73CDB9E0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621E06A9" w14:textId="593A09C9" w:rsidR="003F156A" w:rsidRPr="00F85D63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F156A" w:rsidRPr="00023B37" w14:paraId="50D4A240" w14:textId="77777777" w:rsidTr="00316881">
        <w:trPr>
          <w:trHeight w:val="2185"/>
        </w:trPr>
        <w:tc>
          <w:tcPr>
            <w:tcW w:w="481" w:type="pct"/>
            <w:vMerge/>
            <w:shd w:val="clear" w:color="auto" w:fill="auto"/>
          </w:tcPr>
          <w:p w14:paraId="50CB1CA8" w14:textId="77777777" w:rsidR="003F156A" w:rsidRPr="007C2A9B" w:rsidRDefault="003F156A" w:rsidP="003F156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1B174574" w14:textId="77777777" w:rsidR="003F156A" w:rsidRPr="007C2A9B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5BBD61E7" w14:textId="203F2676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1</w:t>
            </w:r>
            <w:r w:rsidR="00080D0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080D00">
              <w:rPr>
                <w:rFonts w:ascii="Times New Roman" w:hAnsi="Times New Roman" w:cs="Times New Roman"/>
                <w:sz w:val="20"/>
                <w:szCs w:val="20"/>
              </w:rPr>
              <w:t>March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080D0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14:paraId="66D0469C" w14:textId="297725E0" w:rsidR="003F156A" w:rsidRPr="007C2A9B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  <w:vMerge/>
          </w:tcPr>
          <w:p w14:paraId="5F31B5D9" w14:textId="77777777" w:rsidR="003F156A" w:rsidRPr="007C2A9B" w:rsidRDefault="003F156A" w:rsidP="003F156A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789" w:type="pct"/>
            <w:vMerge/>
          </w:tcPr>
          <w:p w14:paraId="111A243F" w14:textId="77777777" w:rsidR="003F156A" w:rsidRPr="00023B37" w:rsidRDefault="003F156A" w:rsidP="003F156A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32ED3345" w14:textId="77777777" w:rsidR="003F156A" w:rsidRPr="00023B37" w:rsidRDefault="003F156A" w:rsidP="003F156A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3F156A" w14:paraId="128CFC13" w14:textId="77777777" w:rsidTr="00006942">
        <w:trPr>
          <w:trHeight w:val="1130"/>
        </w:trPr>
        <w:tc>
          <w:tcPr>
            <w:tcW w:w="481" w:type="pct"/>
            <w:vMerge w:val="restart"/>
            <w:shd w:val="clear" w:color="auto" w:fill="auto"/>
          </w:tcPr>
          <w:p w14:paraId="5116613D" w14:textId="79914FC4" w:rsidR="003F156A" w:rsidRPr="007C2A9B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B19A8">
              <w:rPr>
                <w:rFonts w:ascii="Times New Roman" w:hAnsi="Times New Roman" w:cs="Times New Roman"/>
                <w:sz w:val="20"/>
                <w:szCs w:val="20"/>
              </w:rPr>
              <w:t>Existing Assessor (</w:t>
            </w:r>
            <w:proofErr w:type="spellStart"/>
            <w:r w:rsidRPr="000B19A8">
              <w:rPr>
                <w:rFonts w:ascii="Times New Roman" w:hAnsi="Times New Roman" w:cs="Times New Roman"/>
                <w:sz w:val="20"/>
                <w:szCs w:val="20"/>
              </w:rPr>
              <w:t>ToA</w:t>
            </w:r>
            <w:proofErr w:type="spellEnd"/>
            <w:r w:rsidRPr="000B19A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6F6C653F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E824769" w14:textId="36622D30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Taxi Driv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29D4A0F" w14:textId="2FD26B11" w:rsidR="003F156A" w:rsidRPr="007C2A9B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Commercial Vehicle Driver Level 4</w:t>
            </w:r>
          </w:p>
        </w:tc>
        <w:tc>
          <w:tcPr>
            <w:tcW w:w="653" w:type="pct"/>
          </w:tcPr>
          <w:p w14:paraId="13D0BD7C" w14:textId="77777777" w:rsidR="003F156A" w:rsidRPr="007C2A9B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020035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CEDA01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8E2FA8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2F06AD" w14:textId="4F6A4FC6" w:rsidR="003F156A" w:rsidRPr="007C2A9B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080D00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8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080D00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March</w:t>
            </w:r>
            <w:r w:rsidR="00080D00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 w:rsidR="00080D00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3</w:t>
            </w:r>
          </w:p>
        </w:tc>
        <w:tc>
          <w:tcPr>
            <w:tcW w:w="940" w:type="pct"/>
            <w:vMerge w:val="restart"/>
            <w:vAlign w:val="center"/>
          </w:tcPr>
          <w:p w14:paraId="722003E5" w14:textId="6991556F" w:rsidR="003F156A" w:rsidRPr="007C2A9B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640">
              <w:rPr>
                <w:sz w:val="20"/>
                <w:szCs w:val="20"/>
              </w:rPr>
              <w:t>Online mode</w:t>
            </w:r>
          </w:p>
        </w:tc>
        <w:tc>
          <w:tcPr>
            <w:tcW w:w="789" w:type="pct"/>
            <w:vMerge w:val="restart"/>
          </w:tcPr>
          <w:p w14:paraId="71162E85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03930F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2D9245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514998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810E9B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425B5B" w14:textId="3D1A279A" w:rsidR="003F156A" w:rsidRPr="00F85D63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sz w:val="20"/>
                <w:szCs w:val="20"/>
              </w:rPr>
              <w:t>Mr. Arun</w:t>
            </w:r>
            <w:r w:rsidRPr="00F85D63">
              <w:rPr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2F6E09E0" w14:textId="77777777" w:rsidR="003F156A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  <w:p w14:paraId="79B792F0" w14:textId="1C8A13B3" w:rsidR="003F156A" w:rsidRPr="00F85D63" w:rsidRDefault="003F156A" w:rsidP="003F156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97128" w14:paraId="30EECE51" w14:textId="77777777" w:rsidTr="00316881">
        <w:trPr>
          <w:trHeight w:val="1165"/>
        </w:trPr>
        <w:tc>
          <w:tcPr>
            <w:tcW w:w="481" w:type="pct"/>
            <w:vMerge/>
            <w:shd w:val="clear" w:color="auto" w:fill="auto"/>
            <w:vAlign w:val="center"/>
          </w:tcPr>
          <w:p w14:paraId="293EF838" w14:textId="77777777" w:rsidR="00197128" w:rsidRPr="007C2A9B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6FC54D90" w14:textId="77777777" w:rsidR="00197128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7F3D899D" w14:textId="4B60BEAB" w:rsidR="00197128" w:rsidRPr="007C2A9B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80D00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080D00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March</w:t>
            </w:r>
            <w:r w:rsidR="00080D00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 w:rsidR="00080D00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3</w:t>
            </w:r>
          </w:p>
        </w:tc>
        <w:tc>
          <w:tcPr>
            <w:tcW w:w="940" w:type="pct"/>
            <w:vMerge/>
          </w:tcPr>
          <w:p w14:paraId="76D5596C" w14:textId="77777777" w:rsidR="00197128" w:rsidRPr="007C2A9B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71D47B25" w14:textId="77777777" w:rsidR="00197128" w:rsidRPr="00F85D63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7F851E78" w14:textId="77777777" w:rsidR="00197128" w:rsidRPr="00F85D63" w:rsidRDefault="00197128" w:rsidP="0019712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E35" w14:paraId="67C92B9F" w14:textId="77777777" w:rsidTr="00316881">
        <w:trPr>
          <w:trHeight w:val="58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11FDF095" w14:textId="4D20C2E8" w:rsidR="00757E35" w:rsidRPr="007C2A9B" w:rsidRDefault="003F156A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w Assessor (</w:t>
            </w:r>
            <w:proofErr w:type="spellStart"/>
            <w:r w:rsidR="00757E35" w:rsidRPr="007C2A9B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757E35">
              <w:rPr>
                <w:rFonts w:ascii="Times New Roman" w:hAnsi="Times New Roman" w:cs="Times New Roman"/>
                <w:sz w:val="20"/>
                <w:szCs w:val="20"/>
              </w:rPr>
              <w:t>o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302C62C2" w14:textId="77777777" w:rsidR="003F156A" w:rsidRDefault="00757E35" w:rsidP="003E28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4C2E34C" w14:textId="77777777" w:rsidR="003F156A" w:rsidRDefault="003F156A" w:rsidP="003E28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DB3DD2" w14:textId="15E66F43" w:rsidR="003E281F" w:rsidRDefault="003E281F" w:rsidP="003E28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1)</w:t>
            </w:r>
            <w:r w:rsidR="00BD38C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="00F63656" w:rsidRPr="00F63656">
              <w:rPr>
                <w:rFonts w:ascii="Times New Roman" w:hAnsi="Times New Roman" w:cs="Times New Roman"/>
                <w:sz w:val="20"/>
                <w:szCs w:val="20"/>
              </w:rPr>
              <w:t>Four Wheeler</w:t>
            </w:r>
            <w:proofErr w:type="gramEnd"/>
            <w:r w:rsidR="00F63656" w:rsidRPr="00F63656">
              <w:rPr>
                <w:rFonts w:ascii="Times New Roman" w:hAnsi="Times New Roman" w:cs="Times New Roman"/>
                <w:sz w:val="20"/>
                <w:szCs w:val="20"/>
              </w:rPr>
              <w:t xml:space="preserve"> Service Assistant</w:t>
            </w:r>
          </w:p>
          <w:p w14:paraId="66DF5FC7" w14:textId="77777777" w:rsidR="003E281F" w:rsidRDefault="003E281F" w:rsidP="003E28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6A41DE" w14:textId="6FDAECEB" w:rsidR="003E281F" w:rsidRDefault="003E281F" w:rsidP="003E28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</w:t>
            </w:r>
            <w:proofErr w:type="gramStart"/>
            <w:r w:rsidR="00F63656" w:rsidRPr="00F63656">
              <w:rPr>
                <w:rFonts w:ascii="Times New Roman" w:hAnsi="Times New Roman" w:cs="Times New Roman"/>
                <w:sz w:val="20"/>
                <w:szCs w:val="20"/>
              </w:rPr>
              <w:t>Four Wheeler</w:t>
            </w:r>
            <w:proofErr w:type="gramEnd"/>
            <w:r w:rsidR="00F63656" w:rsidRPr="00F63656">
              <w:rPr>
                <w:rFonts w:ascii="Times New Roman" w:hAnsi="Times New Roman" w:cs="Times New Roman"/>
                <w:sz w:val="20"/>
                <w:szCs w:val="20"/>
              </w:rPr>
              <w:t xml:space="preserve"> Service </w:t>
            </w:r>
            <w:r w:rsidR="009E20EF">
              <w:rPr>
                <w:rFonts w:ascii="Times New Roman" w:hAnsi="Times New Roman" w:cs="Times New Roman"/>
                <w:sz w:val="20"/>
                <w:szCs w:val="20"/>
              </w:rPr>
              <w:t>Technician</w:t>
            </w:r>
          </w:p>
          <w:p w14:paraId="64862680" w14:textId="77777777" w:rsidR="003E281F" w:rsidRDefault="003E281F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6218243" w14:textId="2BE8813E" w:rsidR="003E281F" w:rsidRDefault="00BD38CF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)</w:t>
            </w:r>
            <w:r w:rsidR="008D6CE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="00F136E1" w:rsidRPr="00F136E1">
              <w:rPr>
                <w:rFonts w:ascii="Times New Roman" w:hAnsi="Times New Roman" w:cs="Times New Roman"/>
                <w:sz w:val="20"/>
                <w:szCs w:val="20"/>
              </w:rPr>
              <w:t>Two Wheeler</w:t>
            </w:r>
            <w:proofErr w:type="gramEnd"/>
            <w:r w:rsidR="00F136E1" w:rsidRPr="00F136E1">
              <w:rPr>
                <w:rFonts w:ascii="Times New Roman" w:hAnsi="Times New Roman" w:cs="Times New Roman"/>
                <w:sz w:val="20"/>
                <w:szCs w:val="20"/>
              </w:rPr>
              <w:t xml:space="preserve"> Service Technician</w:t>
            </w:r>
          </w:p>
          <w:p w14:paraId="08D6745D" w14:textId="77777777" w:rsidR="00387C1C" w:rsidRDefault="00387C1C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42D151" w14:textId="77777777" w:rsidR="003F156A" w:rsidRDefault="003F156A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0BDF5E3" w14:textId="77777777" w:rsidR="003F156A" w:rsidRDefault="003F156A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9A05B8" w14:textId="77777777" w:rsidR="003F156A" w:rsidRDefault="003F156A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0E755F" w14:textId="77777777" w:rsidR="003F156A" w:rsidRDefault="003F156A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FEDFBE" w14:textId="77777777" w:rsidR="003F156A" w:rsidRDefault="003F156A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A74D48" w14:textId="77777777" w:rsidR="003F156A" w:rsidRDefault="003F156A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63F483" w14:textId="77777777" w:rsidR="003F156A" w:rsidRDefault="003F156A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468218" w14:textId="77777777" w:rsidR="003F156A" w:rsidRDefault="003F156A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6F7D5F" w14:textId="77777777" w:rsidR="003F156A" w:rsidRDefault="003F156A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EC8D78" w14:textId="77777777" w:rsidR="003F156A" w:rsidRDefault="003F156A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034AC9" w14:textId="7F29A6AF" w:rsidR="003F156A" w:rsidRPr="00907510" w:rsidRDefault="003F156A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1CA4C399" w14:textId="77777777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F08AA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03890C" w14:textId="34D615F5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758E5DF" w14:textId="6675DB3A" w:rsidR="00757E35" w:rsidRPr="007C2A9B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5E7064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5E7064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April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5E7064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  <w:tc>
          <w:tcPr>
            <w:tcW w:w="940" w:type="pct"/>
            <w:vMerge w:val="restart"/>
          </w:tcPr>
          <w:p w14:paraId="1BD0EB12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D6BF79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7C45B3" w14:textId="1415301F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8778896" w14:textId="09A0F02C" w:rsidR="00757E35" w:rsidRPr="007C2A9B" w:rsidRDefault="003F156A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640">
              <w:rPr>
                <w:sz w:val="20"/>
                <w:szCs w:val="20"/>
              </w:rPr>
              <w:t>Online mode</w:t>
            </w:r>
          </w:p>
        </w:tc>
        <w:tc>
          <w:tcPr>
            <w:tcW w:w="789" w:type="pct"/>
            <w:vMerge w:val="restart"/>
          </w:tcPr>
          <w:p w14:paraId="5EB55E2B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EA7BF3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A1FB6F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37A95D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693F0A" w14:textId="77777777" w:rsidR="00757E35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BF9D89" w14:textId="77A40579" w:rsidR="00757E35" w:rsidRPr="00F85D63" w:rsidRDefault="00757E35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0E0B6FB5" w14:textId="4521113C" w:rsidR="00757E35" w:rsidRPr="00F85D63" w:rsidRDefault="00757E35" w:rsidP="003E28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</w:tc>
      </w:tr>
      <w:tr w:rsidR="00316881" w14:paraId="423B9926" w14:textId="77777777" w:rsidTr="00183F06">
        <w:trPr>
          <w:trHeight w:val="3238"/>
        </w:trPr>
        <w:tc>
          <w:tcPr>
            <w:tcW w:w="481" w:type="pct"/>
            <w:vMerge/>
            <w:shd w:val="clear" w:color="auto" w:fill="auto"/>
            <w:vAlign w:val="center"/>
          </w:tcPr>
          <w:p w14:paraId="32805298" w14:textId="77777777" w:rsidR="00316881" w:rsidRPr="007C2A9B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7FED655C" w14:textId="77777777" w:rsidR="00316881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515679F3" w14:textId="0F13F4AD" w:rsidR="00316881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 w:rsidR="005E7064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5E7064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April-</w:t>
            </w:r>
            <w:r w:rsidR="005E7064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 w:rsidR="005E7064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3</w:t>
            </w:r>
          </w:p>
        </w:tc>
        <w:tc>
          <w:tcPr>
            <w:tcW w:w="940" w:type="pct"/>
            <w:vMerge/>
          </w:tcPr>
          <w:p w14:paraId="7D913F1B" w14:textId="77777777" w:rsidR="00316881" w:rsidRPr="007C2A9B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482EFB39" w14:textId="77777777" w:rsidR="00316881" w:rsidRPr="00F85D63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4D68A2D5" w14:textId="77777777" w:rsidR="00316881" w:rsidRPr="00F85D63" w:rsidRDefault="00316881" w:rsidP="00757E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1B72" w14:paraId="4D064C6E" w14:textId="77777777" w:rsidTr="00EA4459">
        <w:trPr>
          <w:trHeight w:val="312"/>
        </w:trPr>
        <w:tc>
          <w:tcPr>
            <w:tcW w:w="481" w:type="pct"/>
            <w:vMerge w:val="restart"/>
            <w:shd w:val="clear" w:color="auto" w:fill="auto"/>
          </w:tcPr>
          <w:p w14:paraId="1D2527C9" w14:textId="7A922DA3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New Assessor (</w:t>
            </w:r>
            <w:proofErr w:type="spellStart"/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ToA</w:t>
            </w:r>
            <w:proofErr w:type="spellEnd"/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512D1B22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76D173" w14:textId="0DB2793D" w:rsidR="00601B72" w:rsidRDefault="00601B72" w:rsidP="00884A0A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) </w:t>
            </w:r>
            <w:r w:rsidR="00884A0A" w:rsidRPr="00884A0A">
              <w:rPr>
                <w:rFonts w:ascii="Times New Roman" w:hAnsi="Times New Roman" w:cs="Times New Roman"/>
                <w:sz w:val="20"/>
                <w:szCs w:val="20"/>
              </w:rPr>
              <w:t>Automotive Assembly Technician</w:t>
            </w:r>
          </w:p>
          <w:p w14:paraId="4B4E0A69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F22BA0" w14:textId="64A6AAC2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</w:t>
            </w:r>
            <w:r w:rsidR="00F95E12" w:rsidRPr="00F95E12">
              <w:rPr>
                <w:rFonts w:ascii="Times New Roman" w:hAnsi="Times New Roman" w:cs="Times New Roman"/>
                <w:sz w:val="20"/>
                <w:szCs w:val="20"/>
              </w:rPr>
              <w:t>Automotive Machining Operator</w:t>
            </w:r>
          </w:p>
          <w:p w14:paraId="6480458E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F94DC7" w14:textId="60026C62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) </w:t>
            </w:r>
            <w:r w:rsidR="001F5853" w:rsidRPr="001F5853">
              <w:rPr>
                <w:rFonts w:ascii="Times New Roman" w:hAnsi="Times New Roman" w:cs="Times New Roman"/>
                <w:sz w:val="20"/>
                <w:szCs w:val="20"/>
              </w:rPr>
              <w:t>Automotive Welding Machine Operator (Manual and Robotics)</w:t>
            </w:r>
          </w:p>
          <w:p w14:paraId="0C3FF66F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7418D8" w14:textId="449E6971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0CFB14C5" w14:textId="77777777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587D45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CA8048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E9F39B" w14:textId="1A73C8BE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5E7064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</w:t>
            </w:r>
            <w:r w:rsidR="005E7064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5E7064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April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5E7064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  <w:tc>
          <w:tcPr>
            <w:tcW w:w="940" w:type="pct"/>
            <w:vMerge w:val="restart"/>
          </w:tcPr>
          <w:p w14:paraId="142BC328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EAA21B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59D813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73352AE" w14:textId="5AC32AE4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640">
              <w:rPr>
                <w:sz w:val="20"/>
                <w:szCs w:val="20"/>
              </w:rPr>
              <w:t>Online mode</w:t>
            </w:r>
          </w:p>
        </w:tc>
        <w:tc>
          <w:tcPr>
            <w:tcW w:w="789" w:type="pct"/>
            <w:vMerge w:val="restart"/>
          </w:tcPr>
          <w:p w14:paraId="25EE35D6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9421B8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DE548D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5E94B8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7C151C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F7C118" w14:textId="6942AAD6" w:rsidR="00601B72" w:rsidRPr="00F85D63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39B76E11" w14:textId="3DA0C183" w:rsidR="00601B72" w:rsidRPr="00F85D63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</w:tc>
      </w:tr>
      <w:tr w:rsidR="00601B72" w14:paraId="6BFA90F8" w14:textId="77777777" w:rsidTr="00EA4459">
        <w:trPr>
          <w:trHeight w:val="1928"/>
        </w:trPr>
        <w:tc>
          <w:tcPr>
            <w:tcW w:w="481" w:type="pct"/>
            <w:vMerge/>
            <w:shd w:val="clear" w:color="auto" w:fill="auto"/>
          </w:tcPr>
          <w:p w14:paraId="052F0E95" w14:textId="77777777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794F2A1D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6D0F9F61" w14:textId="5F88F751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 w:rsidR="005E7064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5E7064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April -</w:t>
            </w:r>
            <w:r w:rsidR="005E7064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 w:rsidR="005E7064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3</w:t>
            </w:r>
          </w:p>
        </w:tc>
        <w:tc>
          <w:tcPr>
            <w:tcW w:w="940" w:type="pct"/>
            <w:vMerge/>
          </w:tcPr>
          <w:p w14:paraId="0B624E64" w14:textId="77777777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5566196F" w14:textId="77777777" w:rsidR="00601B72" w:rsidRPr="00F85D63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48EA9FA0" w14:textId="77777777" w:rsidR="00601B72" w:rsidRPr="00F85D63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1B72" w14:paraId="1A1D4B9F" w14:textId="77777777" w:rsidTr="00EA4459">
        <w:trPr>
          <w:trHeight w:val="300"/>
        </w:trPr>
        <w:tc>
          <w:tcPr>
            <w:tcW w:w="481" w:type="pct"/>
            <w:vMerge w:val="restart"/>
            <w:shd w:val="clear" w:color="auto" w:fill="auto"/>
          </w:tcPr>
          <w:p w14:paraId="4A2CA7AB" w14:textId="3DB72D17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New Assessor (</w:t>
            </w:r>
            <w:proofErr w:type="spellStart"/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ToA</w:t>
            </w:r>
            <w:proofErr w:type="spellEnd"/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2C50706C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 xml:space="preserve">1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LMV Driver Level 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4F5B926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Taxi Driv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1CCBF73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Commercial Vehicle Driver Level 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EF730CB" w14:textId="02BDAC4F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auffeur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="00984C62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  <w:p w14:paraId="2E293047" w14:textId="75C8AF3A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1045F5E1" w14:textId="77777777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F66F36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155D7C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2DCF82" w14:textId="66E8EA87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5E7064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5E7064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May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5E7064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5E7064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  <w:tc>
          <w:tcPr>
            <w:tcW w:w="940" w:type="pct"/>
            <w:vMerge w:val="restart"/>
          </w:tcPr>
          <w:p w14:paraId="5978DEC7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075D73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98C07E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17EA583" w14:textId="751D990E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640">
              <w:rPr>
                <w:sz w:val="20"/>
                <w:szCs w:val="20"/>
              </w:rPr>
              <w:t>Online mode</w:t>
            </w:r>
          </w:p>
        </w:tc>
        <w:tc>
          <w:tcPr>
            <w:tcW w:w="789" w:type="pct"/>
            <w:vMerge w:val="restart"/>
          </w:tcPr>
          <w:p w14:paraId="23791340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6E44D39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736EC8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A6DB7DC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335E84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A07306" w14:textId="73BDE7DC" w:rsidR="00601B72" w:rsidRPr="00F85D63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70697E40" w14:textId="5774D111" w:rsidR="00601B72" w:rsidRPr="00F85D63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</w:tc>
      </w:tr>
      <w:tr w:rsidR="00601B72" w14:paraId="78E11600" w14:textId="77777777" w:rsidTr="00EA4459">
        <w:trPr>
          <w:trHeight w:val="948"/>
        </w:trPr>
        <w:tc>
          <w:tcPr>
            <w:tcW w:w="481" w:type="pct"/>
            <w:vMerge/>
            <w:shd w:val="clear" w:color="auto" w:fill="auto"/>
          </w:tcPr>
          <w:p w14:paraId="54B0CDE4" w14:textId="77777777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1DD77906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6E4AA2CF" w14:textId="5BE6EAF2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 w:rsidR="005E7064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5E7064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May</w:t>
            </w:r>
            <w:r w:rsidR="005E7064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 20</w:t>
            </w:r>
            <w:r w:rsidR="005E7064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3</w:t>
            </w:r>
          </w:p>
        </w:tc>
        <w:tc>
          <w:tcPr>
            <w:tcW w:w="940" w:type="pct"/>
            <w:vMerge/>
          </w:tcPr>
          <w:p w14:paraId="4054D1EA" w14:textId="77777777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1105DB72" w14:textId="77777777" w:rsidR="00601B72" w:rsidRPr="00F85D63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28C06B4C" w14:textId="77777777" w:rsidR="00601B72" w:rsidRPr="00F85D63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1B72" w14:paraId="083918FF" w14:textId="77777777" w:rsidTr="00EA4459">
        <w:trPr>
          <w:trHeight w:val="360"/>
        </w:trPr>
        <w:tc>
          <w:tcPr>
            <w:tcW w:w="481" w:type="pct"/>
            <w:vMerge w:val="restart"/>
            <w:shd w:val="clear" w:color="auto" w:fill="auto"/>
          </w:tcPr>
          <w:p w14:paraId="24D5AA2E" w14:textId="37499097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New Assessor (</w:t>
            </w:r>
            <w:proofErr w:type="spellStart"/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ToA</w:t>
            </w:r>
            <w:proofErr w:type="spellEnd"/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19578B36" w14:textId="29E5E062" w:rsidR="00601B72" w:rsidRPr="00E617BC" w:rsidRDefault="00601B72" w:rsidP="00601B72">
            <w:pPr>
              <w:rPr>
                <w:rFonts w:cstheme="minorHAnsi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t>1)-</w:t>
            </w:r>
            <w:r>
              <w:t xml:space="preserve"> </w:t>
            </w:r>
            <w:r w:rsidR="000C50E1" w:rsidRPr="000C50E1">
              <w:rPr>
                <w:rFonts w:cstheme="minorHAnsi"/>
                <w:sz w:val="20"/>
                <w:szCs w:val="20"/>
              </w:rPr>
              <w:t>Automotive Sales Executive</w:t>
            </w:r>
            <w:r w:rsidRPr="00E617BC">
              <w:rPr>
                <w:rFonts w:cstheme="minorHAnsi"/>
                <w:sz w:val="20"/>
                <w:szCs w:val="20"/>
              </w:rPr>
              <w:br/>
              <w:t xml:space="preserve"> </w:t>
            </w:r>
          </w:p>
          <w:p w14:paraId="4E84612C" w14:textId="7AD2F71D" w:rsidR="00601B72" w:rsidRDefault="00601B72" w:rsidP="00601B72">
            <w:pPr>
              <w:rPr>
                <w:rFonts w:cstheme="minorHAnsi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t>2)-</w:t>
            </w:r>
            <w:r>
              <w:t xml:space="preserve"> </w:t>
            </w:r>
            <w:r w:rsidR="00103531" w:rsidRPr="00103531">
              <w:rPr>
                <w:rFonts w:cstheme="minorHAnsi"/>
                <w:sz w:val="20"/>
                <w:szCs w:val="20"/>
              </w:rPr>
              <w:t>Automotive Showroom Host</w:t>
            </w:r>
          </w:p>
          <w:p w14:paraId="33EE61C1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62743C29" w14:textId="77777777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34EC4E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5A2608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29080C" w14:textId="6124311B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E87DCE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  <w:r w:rsidR="00E87DCE"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May</w:t>
            </w:r>
            <w:r w:rsidR="00E87DCE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 20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3</w:t>
            </w:r>
          </w:p>
        </w:tc>
        <w:tc>
          <w:tcPr>
            <w:tcW w:w="940" w:type="pct"/>
            <w:vMerge w:val="restart"/>
          </w:tcPr>
          <w:p w14:paraId="3785539D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E59118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FBFE24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0269385" w14:textId="4B517C4D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640">
              <w:rPr>
                <w:sz w:val="20"/>
                <w:szCs w:val="20"/>
              </w:rPr>
              <w:t>Online mode</w:t>
            </w:r>
          </w:p>
        </w:tc>
        <w:tc>
          <w:tcPr>
            <w:tcW w:w="789" w:type="pct"/>
            <w:vMerge w:val="restart"/>
          </w:tcPr>
          <w:p w14:paraId="101A6BEB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0AAD6F5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0564E0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FBA01F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3A8852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F62304" w14:textId="4A8CA16F" w:rsidR="00601B72" w:rsidRPr="00F85D63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67AA3827" w14:textId="1019EBAE" w:rsidR="00601B72" w:rsidRPr="00F85D63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</w:tc>
      </w:tr>
      <w:tr w:rsidR="00601B72" w14:paraId="1477F61D" w14:textId="77777777" w:rsidTr="00EA4459">
        <w:trPr>
          <w:trHeight w:val="271"/>
        </w:trPr>
        <w:tc>
          <w:tcPr>
            <w:tcW w:w="481" w:type="pct"/>
            <w:vMerge/>
            <w:shd w:val="clear" w:color="auto" w:fill="auto"/>
          </w:tcPr>
          <w:p w14:paraId="264F20B3" w14:textId="77777777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44A62F92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367BC4E3" w14:textId="5D0A24DC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 w:rsidR="00E87DCE">
              <w:rPr>
                <w:rFonts w:ascii="Times New Roman" w:hAnsi="Times New Roman" w:cs="Times New Roman"/>
                <w:sz w:val="20"/>
                <w:szCs w:val="20"/>
              </w:rPr>
              <w:t xml:space="preserve"> 26</w:t>
            </w:r>
            <w:r w:rsidR="00E87DCE"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May</w:t>
            </w:r>
            <w:r w:rsidR="00E87DCE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 20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3</w:t>
            </w:r>
          </w:p>
        </w:tc>
        <w:tc>
          <w:tcPr>
            <w:tcW w:w="940" w:type="pct"/>
            <w:vMerge/>
          </w:tcPr>
          <w:p w14:paraId="453D11EE" w14:textId="77777777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52E5ACA7" w14:textId="77777777" w:rsidR="00601B72" w:rsidRPr="00F85D63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501D70A9" w14:textId="77777777" w:rsidR="00601B72" w:rsidRPr="00F85D63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1B72" w14:paraId="6AD97A33" w14:textId="77777777" w:rsidTr="00EA4459">
        <w:trPr>
          <w:trHeight w:val="108"/>
        </w:trPr>
        <w:tc>
          <w:tcPr>
            <w:tcW w:w="481" w:type="pct"/>
            <w:vMerge w:val="restart"/>
            <w:shd w:val="clear" w:color="auto" w:fill="auto"/>
          </w:tcPr>
          <w:p w14:paraId="063A2016" w14:textId="1C3CC467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New Assessor (</w:t>
            </w:r>
            <w:proofErr w:type="spellStart"/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ToA</w:t>
            </w:r>
            <w:proofErr w:type="spellEnd"/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681BCB23" w14:textId="77777777" w:rsidR="00601B72" w:rsidRDefault="00601B72" w:rsidP="00601B72">
            <w:pPr>
              <w:rPr>
                <w:rFonts w:cstheme="minorHAnsi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br/>
            </w:r>
          </w:p>
          <w:p w14:paraId="0D4CEEEF" w14:textId="3839DE96" w:rsidR="00601B72" w:rsidRPr="00E617BC" w:rsidRDefault="00601B72" w:rsidP="00601B72">
            <w:pPr>
              <w:rPr>
                <w:rFonts w:cstheme="minorHAnsi"/>
                <w:sz w:val="20"/>
                <w:szCs w:val="20"/>
              </w:rPr>
            </w:pPr>
            <w:r w:rsidRPr="00E617BC">
              <w:rPr>
                <w:rFonts w:cstheme="minorHAnsi"/>
                <w:sz w:val="20"/>
                <w:szCs w:val="20"/>
              </w:rPr>
              <w:t>1)-</w:t>
            </w:r>
            <w:r>
              <w:t xml:space="preserve"> </w:t>
            </w:r>
            <w:r w:rsidR="00182D2F">
              <w:t xml:space="preserve">Automotive </w:t>
            </w:r>
            <w:proofErr w:type="spellStart"/>
            <w:r w:rsidRPr="00711889">
              <w:rPr>
                <w:rFonts w:cstheme="minorHAnsi"/>
                <w:sz w:val="20"/>
                <w:szCs w:val="20"/>
              </w:rPr>
              <w:t>Telecaller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(</w:t>
            </w:r>
            <w:r w:rsidRPr="00711889">
              <w:rPr>
                <w:rFonts w:cstheme="minorHAnsi"/>
                <w:sz w:val="20"/>
                <w:szCs w:val="20"/>
              </w:rPr>
              <w:t>ASC/Q1105</w:t>
            </w:r>
            <w:r>
              <w:rPr>
                <w:rFonts w:cstheme="minorHAnsi"/>
                <w:sz w:val="20"/>
                <w:szCs w:val="20"/>
              </w:rPr>
              <w:t>)</w:t>
            </w:r>
            <w:r w:rsidRPr="00E617BC">
              <w:rPr>
                <w:rFonts w:cstheme="minorHAnsi"/>
                <w:sz w:val="20"/>
                <w:szCs w:val="20"/>
              </w:rPr>
              <w:br/>
            </w:r>
          </w:p>
          <w:p w14:paraId="5B770BE8" w14:textId="06EE9EDD" w:rsidR="00601B72" w:rsidRDefault="00601B72" w:rsidP="00601B7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  <w:r w:rsidRPr="00E617BC">
              <w:rPr>
                <w:rFonts w:cstheme="minorHAnsi"/>
                <w:sz w:val="20"/>
                <w:szCs w:val="20"/>
              </w:rPr>
              <w:t>)-</w:t>
            </w:r>
            <w:r>
              <w:t xml:space="preserve"> </w:t>
            </w:r>
            <w:r w:rsidR="00B00CA0" w:rsidRPr="00B00CA0">
              <w:rPr>
                <w:rFonts w:cstheme="minorHAnsi"/>
                <w:sz w:val="20"/>
                <w:szCs w:val="20"/>
              </w:rPr>
              <w:t>Automotive Sales Assistant</w:t>
            </w:r>
          </w:p>
          <w:p w14:paraId="0110AF42" w14:textId="77777777" w:rsidR="00601B72" w:rsidRDefault="00601B72" w:rsidP="00601B72">
            <w:pPr>
              <w:rPr>
                <w:rFonts w:cstheme="minorHAnsi"/>
                <w:sz w:val="20"/>
                <w:szCs w:val="20"/>
              </w:rPr>
            </w:pPr>
          </w:p>
          <w:p w14:paraId="7EED9772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32780A1C" w14:textId="77777777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28B069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0476A0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D7FE1A" w14:textId="0D3AC9E6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54336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June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  <w:tc>
          <w:tcPr>
            <w:tcW w:w="940" w:type="pct"/>
            <w:vMerge w:val="restart"/>
          </w:tcPr>
          <w:p w14:paraId="4D732935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00BC88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4D84EB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83C17DE" w14:textId="39F13192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640">
              <w:rPr>
                <w:sz w:val="20"/>
                <w:szCs w:val="20"/>
              </w:rPr>
              <w:t>Online mode</w:t>
            </w:r>
          </w:p>
        </w:tc>
        <w:tc>
          <w:tcPr>
            <w:tcW w:w="789" w:type="pct"/>
            <w:vMerge w:val="restart"/>
          </w:tcPr>
          <w:p w14:paraId="75076DCD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0C416B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3667BC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36642D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ADD3C3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6C7332" w14:textId="54A1A945" w:rsidR="00601B72" w:rsidRPr="00F85D63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6F8C0CF1" w14:textId="58E79634" w:rsidR="00601B72" w:rsidRPr="00F85D63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</w:tc>
      </w:tr>
      <w:tr w:rsidR="00601B72" w14:paraId="7D4A8882" w14:textId="77777777" w:rsidTr="001578DB">
        <w:trPr>
          <w:trHeight w:val="562"/>
        </w:trPr>
        <w:tc>
          <w:tcPr>
            <w:tcW w:w="481" w:type="pct"/>
            <w:vMerge/>
            <w:shd w:val="clear" w:color="auto" w:fill="auto"/>
          </w:tcPr>
          <w:p w14:paraId="3652825F" w14:textId="77777777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16603694" w14:textId="77777777" w:rsidR="00601B72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041A8ADC" w14:textId="003AB9D5" w:rsidR="00601B72" w:rsidRPr="007C2A9B" w:rsidRDefault="00601B72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 w:rsidR="00E87DCE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June-</w:t>
            </w:r>
            <w:r w:rsidR="00E87DCE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3</w:t>
            </w:r>
          </w:p>
        </w:tc>
        <w:tc>
          <w:tcPr>
            <w:tcW w:w="940" w:type="pct"/>
            <w:vMerge/>
          </w:tcPr>
          <w:p w14:paraId="094DCB27" w14:textId="77777777" w:rsidR="00601B72" w:rsidRPr="007C2A9B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0877579C" w14:textId="77777777" w:rsidR="00601B72" w:rsidRPr="00F85D63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6568B73D" w14:textId="77777777" w:rsidR="00601B72" w:rsidRPr="00F85D63" w:rsidRDefault="00601B72" w:rsidP="00601B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623BA" w14:paraId="402CFD83" w14:textId="77777777" w:rsidTr="00EA4459">
        <w:trPr>
          <w:trHeight w:val="144"/>
        </w:trPr>
        <w:tc>
          <w:tcPr>
            <w:tcW w:w="481" w:type="pct"/>
            <w:vMerge w:val="restart"/>
            <w:shd w:val="clear" w:color="auto" w:fill="auto"/>
          </w:tcPr>
          <w:p w14:paraId="09B2C9EA" w14:textId="62476B33" w:rsidR="00F623BA" w:rsidRPr="007C2A9B" w:rsidRDefault="00F623BA" w:rsidP="00F623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New Assessor (</w:t>
            </w:r>
            <w:proofErr w:type="spellStart"/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ToA</w:t>
            </w:r>
            <w:proofErr w:type="spellEnd"/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  <w:vAlign w:val="center"/>
          </w:tcPr>
          <w:p w14:paraId="17435723" w14:textId="77777777" w:rsidR="00527CB8" w:rsidRPr="00527CB8" w:rsidRDefault="00F623BA" w:rsidP="00527CB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1)-</w:t>
            </w:r>
            <w:r>
              <w:t xml:space="preserve"> </w:t>
            </w:r>
            <w:r w:rsidR="00527CB8" w:rsidRPr="00527CB8">
              <w:rPr>
                <w:rFonts w:ascii="Times New Roman" w:hAnsi="Times New Roman" w:cs="Times New Roman"/>
                <w:sz w:val="20"/>
                <w:szCs w:val="20"/>
              </w:rPr>
              <w:t>Automotive Sales Consultant</w:t>
            </w:r>
          </w:p>
          <w:p w14:paraId="0D729895" w14:textId="77777777" w:rsidR="00527CB8" w:rsidRPr="00527CB8" w:rsidRDefault="00527CB8" w:rsidP="00527CB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544ED2" w14:textId="77777777" w:rsidR="00527CB8" w:rsidRPr="00527CB8" w:rsidRDefault="00527CB8" w:rsidP="00527CB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2020A2" w14:textId="3D6074BA" w:rsidR="00F623BA" w:rsidRDefault="00F623BA" w:rsidP="00F623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AF8DE8A" w14:textId="386AE461" w:rsidR="00F623BA" w:rsidRDefault="00F623BA" w:rsidP="00F623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1457159C" w14:textId="77777777" w:rsidR="00F623BA" w:rsidRPr="007C2A9B" w:rsidRDefault="00F623BA" w:rsidP="00F623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7E2761" w14:textId="52D3ED26" w:rsidR="00F623BA" w:rsidRPr="007C2A9B" w:rsidRDefault="00F623BA" w:rsidP="00F623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5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June-</w:t>
            </w:r>
            <w:r w:rsidR="00E87DCE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3</w:t>
            </w:r>
          </w:p>
        </w:tc>
        <w:tc>
          <w:tcPr>
            <w:tcW w:w="940" w:type="pct"/>
            <w:vMerge w:val="restart"/>
          </w:tcPr>
          <w:p w14:paraId="477A3670" w14:textId="77777777" w:rsidR="00F623BA" w:rsidRDefault="00F623BA" w:rsidP="00F623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872F98" w14:textId="77777777" w:rsidR="00F623BA" w:rsidRDefault="00F623BA" w:rsidP="00F623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39A9F0" w14:textId="77777777" w:rsidR="00F623BA" w:rsidRDefault="00F623BA" w:rsidP="00F623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br/>
            </w:r>
          </w:p>
          <w:p w14:paraId="0AB98683" w14:textId="6E396694" w:rsidR="00F623BA" w:rsidRPr="007C2A9B" w:rsidRDefault="00F623BA" w:rsidP="00F623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640">
              <w:rPr>
                <w:sz w:val="20"/>
                <w:szCs w:val="20"/>
              </w:rPr>
              <w:t>Online mode</w:t>
            </w:r>
          </w:p>
        </w:tc>
        <w:tc>
          <w:tcPr>
            <w:tcW w:w="789" w:type="pct"/>
            <w:vMerge w:val="restart"/>
          </w:tcPr>
          <w:p w14:paraId="2B21287D" w14:textId="77777777" w:rsidR="00F623BA" w:rsidRDefault="00F623BA" w:rsidP="00F623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1B0C77" w14:textId="77777777" w:rsidR="00F623BA" w:rsidRDefault="00F623BA" w:rsidP="00F623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BA0EE4" w14:textId="77777777" w:rsidR="00F623BA" w:rsidRDefault="00F623BA" w:rsidP="00F623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6A1401" w14:textId="6C7F7D4A" w:rsidR="00F623BA" w:rsidRPr="00F85D63" w:rsidRDefault="00F623BA" w:rsidP="00F623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228E179F" w14:textId="2FB0FF2B" w:rsidR="00F623BA" w:rsidRPr="00F85D63" w:rsidRDefault="00F623BA" w:rsidP="00F623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Lawaniyaarun@asdc.org.in</w:t>
            </w:r>
          </w:p>
        </w:tc>
      </w:tr>
      <w:tr w:rsidR="00F623BA" w14:paraId="008748B4" w14:textId="77777777" w:rsidTr="00EA4459">
        <w:trPr>
          <w:trHeight w:val="96"/>
        </w:trPr>
        <w:tc>
          <w:tcPr>
            <w:tcW w:w="481" w:type="pct"/>
            <w:vMerge/>
            <w:shd w:val="clear" w:color="auto" w:fill="auto"/>
          </w:tcPr>
          <w:p w14:paraId="40E51343" w14:textId="77777777" w:rsidR="00F623BA" w:rsidRPr="007C2A9B" w:rsidRDefault="00F623BA" w:rsidP="00F623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2F20B8AC" w14:textId="77777777" w:rsidR="00F623BA" w:rsidRDefault="00F623BA" w:rsidP="00F623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15597554" w14:textId="06825E14" w:rsidR="00F623BA" w:rsidRPr="007C2A9B" w:rsidRDefault="00F623BA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E87DC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 June-</w:t>
            </w:r>
            <w:r w:rsidR="00E87DCE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3</w:t>
            </w:r>
          </w:p>
        </w:tc>
        <w:tc>
          <w:tcPr>
            <w:tcW w:w="940" w:type="pct"/>
            <w:vMerge/>
          </w:tcPr>
          <w:p w14:paraId="23F6DF00" w14:textId="77777777" w:rsidR="00F623BA" w:rsidRPr="007C2A9B" w:rsidRDefault="00F623BA" w:rsidP="00F623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50D5C16A" w14:textId="77777777" w:rsidR="00F623BA" w:rsidRPr="00F85D63" w:rsidRDefault="00F623BA" w:rsidP="00F623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3369E51D" w14:textId="77777777" w:rsidR="00F623BA" w:rsidRPr="00F85D63" w:rsidRDefault="00F623BA" w:rsidP="00F623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78DB" w14:paraId="461601C2" w14:textId="77777777" w:rsidTr="00601B72">
        <w:trPr>
          <w:trHeight w:val="947"/>
        </w:trPr>
        <w:tc>
          <w:tcPr>
            <w:tcW w:w="481" w:type="pct"/>
            <w:vMerge w:val="restart"/>
            <w:shd w:val="clear" w:color="auto" w:fill="auto"/>
          </w:tcPr>
          <w:p w14:paraId="15396F7F" w14:textId="68E85DD0" w:rsidR="001578DB" w:rsidRPr="007C2A9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New Assessor (</w:t>
            </w:r>
            <w:proofErr w:type="spellStart"/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ToA</w:t>
            </w:r>
            <w:proofErr w:type="spellEnd"/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68F161E3" w14:textId="77777777" w:rsidR="001578D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122ADE8" w14:textId="77777777" w:rsidR="001578D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LMV Driver Level 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A76612B" w14:textId="77777777" w:rsidR="001578D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Taxi Driv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A7A77D3" w14:textId="77777777" w:rsidR="001578D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Commercial Vehicle Driver Level 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753C540" w14:textId="57464851" w:rsidR="001578D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)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auffeur </w:t>
            </w:r>
            <w:r w:rsidRPr="00907510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="00527CB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  <w:p w14:paraId="2E2D4EA7" w14:textId="77777777" w:rsidR="001578D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772311" w14:textId="1AC27582" w:rsidR="001578D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2994C972" w14:textId="77777777" w:rsidR="001578DB" w:rsidRPr="007C2A9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C00D83B" w14:textId="77777777" w:rsidR="001578D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7423A7" w14:textId="77777777" w:rsidR="001578D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892B67" w14:textId="45D812B3" w:rsidR="001578DB" w:rsidRPr="007C2A9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July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  <w:tc>
          <w:tcPr>
            <w:tcW w:w="940" w:type="pct"/>
            <w:vMerge w:val="restart"/>
          </w:tcPr>
          <w:p w14:paraId="1854C10D" w14:textId="77777777" w:rsidR="001578D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7EC4B3" w14:textId="77777777" w:rsidR="001578D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4CCA9D" w14:textId="77777777" w:rsidR="001578D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952DB4B" w14:textId="4505BCBB" w:rsidR="001578DB" w:rsidRPr="007C2A9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640">
              <w:rPr>
                <w:sz w:val="20"/>
                <w:szCs w:val="20"/>
              </w:rPr>
              <w:t>Online mode</w:t>
            </w:r>
          </w:p>
        </w:tc>
        <w:tc>
          <w:tcPr>
            <w:tcW w:w="789" w:type="pct"/>
            <w:vMerge w:val="restart"/>
          </w:tcPr>
          <w:p w14:paraId="082627A8" w14:textId="77777777" w:rsidR="001578D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CC03B7" w14:textId="77777777" w:rsidR="001578D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B75959" w14:textId="77777777" w:rsidR="001578D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EB8B50" w14:textId="77777777" w:rsidR="001578D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4C700E" w14:textId="77777777" w:rsidR="001578D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AB3B405" w14:textId="69738374" w:rsidR="001578DB" w:rsidRPr="00F85D63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5B0E13AF" w14:textId="0F86E617" w:rsidR="001578DB" w:rsidRPr="00F85D63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</w:tc>
      </w:tr>
      <w:tr w:rsidR="001578DB" w14:paraId="5A2DDF80" w14:textId="77777777" w:rsidTr="006E3700">
        <w:trPr>
          <w:trHeight w:val="132"/>
        </w:trPr>
        <w:tc>
          <w:tcPr>
            <w:tcW w:w="481" w:type="pct"/>
            <w:vMerge/>
            <w:shd w:val="clear" w:color="auto" w:fill="auto"/>
            <w:vAlign w:val="center"/>
          </w:tcPr>
          <w:p w14:paraId="6E589D67" w14:textId="77777777" w:rsidR="001578DB" w:rsidRPr="007C2A9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589B5BD9" w14:textId="77777777" w:rsidR="001578D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5B1F6F2B" w14:textId="3D406781" w:rsidR="001578DB" w:rsidRPr="007C2A9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 w:rsidR="00E87DCE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July-</w:t>
            </w:r>
            <w:r w:rsidR="00E87DCE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3</w:t>
            </w:r>
          </w:p>
        </w:tc>
        <w:tc>
          <w:tcPr>
            <w:tcW w:w="940" w:type="pct"/>
            <w:vMerge/>
          </w:tcPr>
          <w:p w14:paraId="5FF8AE91" w14:textId="77777777" w:rsidR="001578DB" w:rsidRPr="007C2A9B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624DEABB" w14:textId="77777777" w:rsidR="001578DB" w:rsidRPr="00F85D63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62330403" w14:textId="77777777" w:rsidR="001578DB" w:rsidRPr="00F85D63" w:rsidRDefault="001578DB" w:rsidP="001578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0CAE" w14:paraId="52215F04" w14:textId="77777777" w:rsidTr="00C2250F">
        <w:trPr>
          <w:trHeight w:val="132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4EBDDCC0" w14:textId="1E7F1501" w:rsidR="00A40CAE" w:rsidRPr="007C2A9B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New Assessor (</w:t>
            </w:r>
            <w:proofErr w:type="spellStart"/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ToA</w:t>
            </w:r>
            <w:proofErr w:type="spellEnd"/>
            <w:r w:rsidRPr="006550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5" w:type="pct"/>
            <w:vMerge w:val="restart"/>
          </w:tcPr>
          <w:p w14:paraId="3F5042D6" w14:textId="763DC819" w:rsidR="00A40CAE" w:rsidRDefault="00A40CAE" w:rsidP="00991417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) </w:t>
            </w:r>
            <w:r w:rsidR="0031785B" w:rsidRPr="0031785B">
              <w:rPr>
                <w:rFonts w:ascii="Times New Roman" w:hAnsi="Times New Roman" w:cs="Times New Roman"/>
                <w:sz w:val="20"/>
                <w:szCs w:val="20"/>
              </w:rPr>
              <w:t>Automotive Assembly Technician</w:t>
            </w:r>
          </w:p>
          <w:p w14:paraId="35F76D1A" w14:textId="70213E2B" w:rsidR="00991417" w:rsidRPr="00991417" w:rsidRDefault="00CC6A2E" w:rsidP="00991417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991417">
              <w:rPr>
                <w:rFonts w:ascii="Times New Roman" w:hAnsi="Times New Roman" w:cs="Times New Roman"/>
                <w:sz w:val="20"/>
                <w:szCs w:val="20"/>
              </w:rPr>
              <w:t>Automotive Machining Operator</w:t>
            </w:r>
          </w:p>
          <w:p w14:paraId="0D4D2383" w14:textId="04C5DE8D" w:rsidR="00A40CAE" w:rsidRPr="00991417" w:rsidRDefault="00991417" w:rsidP="00991417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991417">
              <w:rPr>
                <w:rFonts w:ascii="Times New Roman" w:hAnsi="Times New Roman" w:cs="Times New Roman"/>
                <w:sz w:val="20"/>
                <w:szCs w:val="20"/>
              </w:rPr>
              <w:t>Automotive Welding Machine Operator (Manual and Robotics)</w:t>
            </w:r>
          </w:p>
          <w:p w14:paraId="64CA976D" w14:textId="77777777" w:rsidR="00A40CAE" w:rsidRDefault="00A40CAE" w:rsidP="0099141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0ABF8769" w14:textId="77777777" w:rsidR="00A40CAE" w:rsidRPr="007C2A9B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0BA83AF" w14:textId="77777777" w:rsidR="00A40CAE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5AC7C9" w14:textId="77777777" w:rsidR="00A40CAE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201D18" w14:textId="053FD10E" w:rsidR="00A40CAE" w:rsidRPr="007C2A9B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7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E87DCE"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July-</w:t>
            </w:r>
            <w:r w:rsidR="00E87DCE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3</w:t>
            </w:r>
          </w:p>
        </w:tc>
        <w:tc>
          <w:tcPr>
            <w:tcW w:w="940" w:type="pct"/>
            <w:vMerge w:val="restart"/>
          </w:tcPr>
          <w:p w14:paraId="1D4FA3EE" w14:textId="77777777" w:rsidR="00A40CAE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509C35" w14:textId="77777777" w:rsidR="00A40CAE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856051" w14:textId="77777777" w:rsidR="00A40CAE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A08FC29" w14:textId="15CCCCB5" w:rsidR="00A40CAE" w:rsidRPr="007C2A9B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640">
              <w:rPr>
                <w:sz w:val="20"/>
                <w:szCs w:val="20"/>
              </w:rPr>
              <w:t>Online mode</w:t>
            </w:r>
          </w:p>
        </w:tc>
        <w:tc>
          <w:tcPr>
            <w:tcW w:w="789" w:type="pct"/>
            <w:vMerge w:val="restart"/>
          </w:tcPr>
          <w:p w14:paraId="6CD607F4" w14:textId="77777777" w:rsidR="00A40CAE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FC116D" w14:textId="77777777" w:rsidR="00A40CAE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35711F" w14:textId="77777777" w:rsidR="00A40CAE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4162AA" w14:textId="77777777" w:rsidR="00A40CAE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72FAA3" w14:textId="77777777" w:rsidR="00A40CAE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BE6D96" w14:textId="240601C1" w:rsidR="00A40CAE" w:rsidRPr="00F85D63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657EF246" w14:textId="157E07FB" w:rsidR="00A40CAE" w:rsidRPr="00F85D63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Lawaniyaarun@asdc.org.in</w:t>
            </w:r>
          </w:p>
        </w:tc>
      </w:tr>
      <w:tr w:rsidR="00A40CAE" w14:paraId="322BA8FF" w14:textId="77777777" w:rsidTr="006E3700">
        <w:trPr>
          <w:trHeight w:val="108"/>
        </w:trPr>
        <w:tc>
          <w:tcPr>
            <w:tcW w:w="481" w:type="pct"/>
            <w:vMerge/>
            <w:shd w:val="clear" w:color="auto" w:fill="auto"/>
            <w:vAlign w:val="center"/>
          </w:tcPr>
          <w:p w14:paraId="6CCD1E63" w14:textId="77777777" w:rsidR="00A40CAE" w:rsidRPr="007C2A9B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pct"/>
            <w:vMerge/>
          </w:tcPr>
          <w:p w14:paraId="1413B234" w14:textId="77777777" w:rsidR="00A40CAE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pct"/>
          </w:tcPr>
          <w:p w14:paraId="52A840A4" w14:textId="6A1765DD" w:rsidR="00A40CAE" w:rsidRPr="007C2A9B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26 </w:t>
            </w:r>
            <w:r w:rsidR="00E87DCE"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July-</w:t>
            </w:r>
            <w:r w:rsidR="00E87DCE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 w:rsidR="00E87DC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3</w:t>
            </w:r>
          </w:p>
        </w:tc>
        <w:tc>
          <w:tcPr>
            <w:tcW w:w="940" w:type="pct"/>
            <w:vMerge/>
          </w:tcPr>
          <w:p w14:paraId="1BC4C5EC" w14:textId="77777777" w:rsidR="00A40CAE" w:rsidRPr="007C2A9B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pct"/>
            <w:vMerge/>
          </w:tcPr>
          <w:p w14:paraId="66E9A940" w14:textId="77777777" w:rsidR="00A40CAE" w:rsidRPr="00F85D63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2D0EF722" w14:textId="77777777" w:rsidR="00A40CAE" w:rsidRPr="00F85D63" w:rsidRDefault="00A40CAE" w:rsidP="00A40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99EA7E3" w14:textId="77777777" w:rsidR="002230C3" w:rsidRPr="00C66D53" w:rsidRDefault="002230C3" w:rsidP="00AD3646">
      <w:pPr>
        <w:rPr>
          <w:rFonts w:ascii="Segoe UI" w:hAnsi="Segoe UI" w:cs="Segoe UI"/>
        </w:rPr>
      </w:pPr>
    </w:p>
    <w:sectPr w:rsidR="002230C3" w:rsidRPr="00C66D53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F3139"/>
    <w:multiLevelType w:val="hybridMultilevel"/>
    <w:tmpl w:val="10BE920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12B66"/>
    <w:multiLevelType w:val="hybridMultilevel"/>
    <w:tmpl w:val="DC8A555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284546">
    <w:abstractNumId w:val="2"/>
  </w:num>
  <w:num w:numId="2" w16cid:durableId="780152587">
    <w:abstractNumId w:val="0"/>
  </w:num>
  <w:num w:numId="3" w16cid:durableId="16031433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179D6"/>
    <w:rsid w:val="00023B37"/>
    <w:rsid w:val="000267A3"/>
    <w:rsid w:val="00042811"/>
    <w:rsid w:val="000516DF"/>
    <w:rsid w:val="00072B3A"/>
    <w:rsid w:val="00075C57"/>
    <w:rsid w:val="00080D00"/>
    <w:rsid w:val="00083A76"/>
    <w:rsid w:val="00084C80"/>
    <w:rsid w:val="00086144"/>
    <w:rsid w:val="000A1C1B"/>
    <w:rsid w:val="000B026D"/>
    <w:rsid w:val="000B13A9"/>
    <w:rsid w:val="000B2ACD"/>
    <w:rsid w:val="000C052B"/>
    <w:rsid w:val="000C366A"/>
    <w:rsid w:val="000C50E1"/>
    <w:rsid w:val="000E38DA"/>
    <w:rsid w:val="00103531"/>
    <w:rsid w:val="00111F8E"/>
    <w:rsid w:val="0013351F"/>
    <w:rsid w:val="00140A3E"/>
    <w:rsid w:val="00152682"/>
    <w:rsid w:val="001578DB"/>
    <w:rsid w:val="001668EA"/>
    <w:rsid w:val="00182D2F"/>
    <w:rsid w:val="00195207"/>
    <w:rsid w:val="00197128"/>
    <w:rsid w:val="001A617F"/>
    <w:rsid w:val="001D1DDA"/>
    <w:rsid w:val="001D69BD"/>
    <w:rsid w:val="001E5FBA"/>
    <w:rsid w:val="001F0674"/>
    <w:rsid w:val="001F5853"/>
    <w:rsid w:val="002230C3"/>
    <w:rsid w:val="00225242"/>
    <w:rsid w:val="00275C8E"/>
    <w:rsid w:val="0028062D"/>
    <w:rsid w:val="00291676"/>
    <w:rsid w:val="0029748D"/>
    <w:rsid w:val="002C5A55"/>
    <w:rsid w:val="002D052A"/>
    <w:rsid w:val="002E5B5B"/>
    <w:rsid w:val="00314C3D"/>
    <w:rsid w:val="00316881"/>
    <w:rsid w:val="0031785B"/>
    <w:rsid w:val="0035435C"/>
    <w:rsid w:val="003841C6"/>
    <w:rsid w:val="00387808"/>
    <w:rsid w:val="00387C1C"/>
    <w:rsid w:val="0039036C"/>
    <w:rsid w:val="00391847"/>
    <w:rsid w:val="003A405C"/>
    <w:rsid w:val="003C4DC3"/>
    <w:rsid w:val="003D251D"/>
    <w:rsid w:val="003D6915"/>
    <w:rsid w:val="003E1C7C"/>
    <w:rsid w:val="003E281F"/>
    <w:rsid w:val="003F156A"/>
    <w:rsid w:val="003F40DA"/>
    <w:rsid w:val="00401825"/>
    <w:rsid w:val="004155BC"/>
    <w:rsid w:val="00430D51"/>
    <w:rsid w:val="00432CCD"/>
    <w:rsid w:val="004407AA"/>
    <w:rsid w:val="00443F63"/>
    <w:rsid w:val="00452556"/>
    <w:rsid w:val="004B310B"/>
    <w:rsid w:val="004C3DE5"/>
    <w:rsid w:val="004D4364"/>
    <w:rsid w:val="005031F3"/>
    <w:rsid w:val="005045FD"/>
    <w:rsid w:val="00527CB8"/>
    <w:rsid w:val="005301AD"/>
    <w:rsid w:val="0054336E"/>
    <w:rsid w:val="00562E07"/>
    <w:rsid w:val="00586DA8"/>
    <w:rsid w:val="005962DB"/>
    <w:rsid w:val="005A6FBB"/>
    <w:rsid w:val="005B603B"/>
    <w:rsid w:val="005B7382"/>
    <w:rsid w:val="005C647B"/>
    <w:rsid w:val="005C7709"/>
    <w:rsid w:val="005D5ECC"/>
    <w:rsid w:val="005E23A6"/>
    <w:rsid w:val="005E5373"/>
    <w:rsid w:val="005E7064"/>
    <w:rsid w:val="005F333F"/>
    <w:rsid w:val="00601B72"/>
    <w:rsid w:val="00603EF2"/>
    <w:rsid w:val="00606014"/>
    <w:rsid w:val="006132AF"/>
    <w:rsid w:val="00614972"/>
    <w:rsid w:val="006216D6"/>
    <w:rsid w:val="00633BD2"/>
    <w:rsid w:val="00652A26"/>
    <w:rsid w:val="0069272F"/>
    <w:rsid w:val="006A4E5A"/>
    <w:rsid w:val="006A645C"/>
    <w:rsid w:val="006A6C9C"/>
    <w:rsid w:val="006C6492"/>
    <w:rsid w:val="006E1D1A"/>
    <w:rsid w:val="00704268"/>
    <w:rsid w:val="00705B09"/>
    <w:rsid w:val="00707519"/>
    <w:rsid w:val="00711889"/>
    <w:rsid w:val="00757E35"/>
    <w:rsid w:val="0077292E"/>
    <w:rsid w:val="0079075C"/>
    <w:rsid w:val="00791EE6"/>
    <w:rsid w:val="007A6A8D"/>
    <w:rsid w:val="007A7E3E"/>
    <w:rsid w:val="007C215F"/>
    <w:rsid w:val="007C2A9B"/>
    <w:rsid w:val="007C7ABC"/>
    <w:rsid w:val="007D4C1A"/>
    <w:rsid w:val="007E1640"/>
    <w:rsid w:val="00805AEE"/>
    <w:rsid w:val="00834960"/>
    <w:rsid w:val="00845A15"/>
    <w:rsid w:val="008537D3"/>
    <w:rsid w:val="00860F77"/>
    <w:rsid w:val="00877873"/>
    <w:rsid w:val="00884A0A"/>
    <w:rsid w:val="008A2B69"/>
    <w:rsid w:val="008A49D5"/>
    <w:rsid w:val="008B58B4"/>
    <w:rsid w:val="008C5241"/>
    <w:rsid w:val="008D6CE5"/>
    <w:rsid w:val="008E3A0D"/>
    <w:rsid w:val="008F7413"/>
    <w:rsid w:val="00907510"/>
    <w:rsid w:val="00926BA3"/>
    <w:rsid w:val="00951BCA"/>
    <w:rsid w:val="00971F68"/>
    <w:rsid w:val="00984C62"/>
    <w:rsid w:val="00991417"/>
    <w:rsid w:val="009B4156"/>
    <w:rsid w:val="009E20EF"/>
    <w:rsid w:val="009E4D78"/>
    <w:rsid w:val="009F1F71"/>
    <w:rsid w:val="00A35DB9"/>
    <w:rsid w:val="00A3640A"/>
    <w:rsid w:val="00A4088C"/>
    <w:rsid w:val="00A40CAE"/>
    <w:rsid w:val="00A4321C"/>
    <w:rsid w:val="00A5472D"/>
    <w:rsid w:val="00A557D8"/>
    <w:rsid w:val="00A649D4"/>
    <w:rsid w:val="00A8300E"/>
    <w:rsid w:val="00A91D4B"/>
    <w:rsid w:val="00A951D2"/>
    <w:rsid w:val="00AD3646"/>
    <w:rsid w:val="00AF4AD6"/>
    <w:rsid w:val="00B00CA0"/>
    <w:rsid w:val="00B14371"/>
    <w:rsid w:val="00B23867"/>
    <w:rsid w:val="00B31986"/>
    <w:rsid w:val="00B319AA"/>
    <w:rsid w:val="00B34059"/>
    <w:rsid w:val="00B45C6F"/>
    <w:rsid w:val="00B65E86"/>
    <w:rsid w:val="00B76809"/>
    <w:rsid w:val="00B77065"/>
    <w:rsid w:val="00BB287D"/>
    <w:rsid w:val="00BB72FF"/>
    <w:rsid w:val="00BC4F29"/>
    <w:rsid w:val="00BD38CF"/>
    <w:rsid w:val="00BE188F"/>
    <w:rsid w:val="00BE37E1"/>
    <w:rsid w:val="00BF439E"/>
    <w:rsid w:val="00BF6B26"/>
    <w:rsid w:val="00C2250F"/>
    <w:rsid w:val="00C25DC2"/>
    <w:rsid w:val="00C6176F"/>
    <w:rsid w:val="00C66736"/>
    <w:rsid w:val="00C66D53"/>
    <w:rsid w:val="00C71C04"/>
    <w:rsid w:val="00C9034E"/>
    <w:rsid w:val="00CA04D2"/>
    <w:rsid w:val="00CB1CB5"/>
    <w:rsid w:val="00CC0EE7"/>
    <w:rsid w:val="00CC3262"/>
    <w:rsid w:val="00CC6A2E"/>
    <w:rsid w:val="00CD5921"/>
    <w:rsid w:val="00CF57BF"/>
    <w:rsid w:val="00D03112"/>
    <w:rsid w:val="00D131DB"/>
    <w:rsid w:val="00D30A4D"/>
    <w:rsid w:val="00D44EE5"/>
    <w:rsid w:val="00D75625"/>
    <w:rsid w:val="00D778C6"/>
    <w:rsid w:val="00D84DEB"/>
    <w:rsid w:val="00DB5508"/>
    <w:rsid w:val="00DB5B0F"/>
    <w:rsid w:val="00DE385E"/>
    <w:rsid w:val="00DE74D1"/>
    <w:rsid w:val="00E16DF9"/>
    <w:rsid w:val="00E23F1A"/>
    <w:rsid w:val="00E41376"/>
    <w:rsid w:val="00E429B7"/>
    <w:rsid w:val="00E532A2"/>
    <w:rsid w:val="00E5552B"/>
    <w:rsid w:val="00E617BC"/>
    <w:rsid w:val="00E73546"/>
    <w:rsid w:val="00E87DCE"/>
    <w:rsid w:val="00E9060F"/>
    <w:rsid w:val="00E97B53"/>
    <w:rsid w:val="00EA6FC5"/>
    <w:rsid w:val="00EF770C"/>
    <w:rsid w:val="00F04736"/>
    <w:rsid w:val="00F1355B"/>
    <w:rsid w:val="00F136E1"/>
    <w:rsid w:val="00F14362"/>
    <w:rsid w:val="00F27476"/>
    <w:rsid w:val="00F5139E"/>
    <w:rsid w:val="00F623BA"/>
    <w:rsid w:val="00F63656"/>
    <w:rsid w:val="00F65959"/>
    <w:rsid w:val="00F666C0"/>
    <w:rsid w:val="00F71DD1"/>
    <w:rsid w:val="00F85D63"/>
    <w:rsid w:val="00F95E12"/>
    <w:rsid w:val="00F96F5A"/>
    <w:rsid w:val="00FA0CE7"/>
    <w:rsid w:val="00FA0EB9"/>
    <w:rsid w:val="00FB290D"/>
    <w:rsid w:val="00FF11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E4BDC9D6-B831-4439-AC4F-2FD2206E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073C-C4B6-42CB-85C8-EE9E3F8C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35</Words>
  <Characters>2881</Characters>
  <Application>Microsoft Office Word</Application>
  <DocSecurity>0</DocSecurity>
  <Lines>720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Ritu  Arora</cp:lastModifiedBy>
  <cp:revision>2</cp:revision>
  <cp:lastPrinted>2017-09-18T12:22:00Z</cp:lastPrinted>
  <dcterms:created xsi:type="dcterms:W3CDTF">2022-12-30T11:47:00Z</dcterms:created>
  <dcterms:modified xsi:type="dcterms:W3CDTF">2022-12-30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826c53539b928db72fe17a54c55ddaa0371bf67c6d702c8ddea3c3bb3b709b</vt:lpwstr>
  </property>
</Properties>
</file>